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0B513C" w14:textId="4C3B5C45" w:rsidR="002513CB" w:rsidRPr="007F74AC" w:rsidRDefault="007F74AC" w:rsidP="007F74AC">
      <w:pPr>
        <w:pStyle w:val="Header"/>
        <w:jc w:val="center"/>
        <w:rPr>
          <w:rFonts w:ascii="Times New Roman" w:hAnsi="Times New Roman" w:cs="Times New Roman"/>
        </w:rPr>
      </w:pPr>
      <w:bookmarkStart w:id="0" w:name="OLE_LINK1"/>
      <w:r>
        <w:rPr>
          <w:rFonts w:ascii="Times New Roman" w:hAnsi="Times New Roman" w:cs="Times New Roman"/>
          <w:noProof/>
        </w:rPr>
        <w:drawing>
          <wp:inline distT="0" distB="0" distL="0" distR="0" wp14:anchorId="61691FE2" wp14:editId="3343C362">
            <wp:extent cx="2362200" cy="2362200"/>
            <wp:effectExtent l="0" t="0" r="0" b="0"/>
            <wp:docPr id="1" name="Picture 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eLodge Contact Inf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4224" cy="2364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853EB" w14:textId="77777777" w:rsidR="002513CB" w:rsidRPr="00C65873" w:rsidRDefault="002513CB" w:rsidP="002513CB">
      <w:pPr>
        <w:numPr>
          <w:ilvl w:val="0"/>
          <w:numId w:val="1"/>
        </w:numPr>
        <w:tabs>
          <w:tab w:val="clear" w:pos="720"/>
          <w:tab w:val="num" w:pos="108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Identifying Information</w:t>
      </w:r>
    </w:p>
    <w:p w14:paraId="76F85880" w14:textId="77777777" w:rsidR="002513CB" w:rsidRPr="00C65873" w:rsidRDefault="002513CB" w:rsidP="002513CB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B0D049" w14:textId="2BD813CC" w:rsidR="00A64754" w:rsidRPr="00C65873" w:rsidRDefault="001A680D" w:rsidP="007F4E66">
      <w:pPr>
        <w:spacing w:after="0" w:line="240" w:lineRule="auto"/>
        <w:ind w:hanging="108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Applicant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8768F89" w14:textId="77777777" w:rsidR="00A64754" w:rsidRPr="00C65873" w:rsidRDefault="00A64754" w:rsidP="007F4E66">
      <w:pPr>
        <w:spacing w:after="0" w:line="240" w:lineRule="auto"/>
        <w:ind w:hanging="108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BF9F43" w14:textId="0463F660" w:rsidR="001A680D" w:rsidRPr="00C65873" w:rsidRDefault="00A64754" w:rsidP="001A680D">
      <w:pPr>
        <w:pStyle w:val="NoSpacing"/>
        <w:ind w:firstLine="720"/>
        <w:rPr>
          <w:rFonts w:ascii="Times New Roman" w:hAnsi="Times New Roman" w:cs="Times New Roman"/>
          <w:sz w:val="24"/>
        </w:rPr>
      </w:pPr>
      <w:r w:rsidRPr="00C65873">
        <w:rPr>
          <w:rFonts w:ascii="Times New Roman" w:hAnsi="Times New Roman" w:cs="Times New Roman"/>
          <w:b/>
          <w:sz w:val="24"/>
        </w:rPr>
        <w:t>Foster/Adoptive Father:</w:t>
      </w:r>
      <w:r w:rsidRPr="00C65873">
        <w:rPr>
          <w:rFonts w:ascii="Times New Roman" w:hAnsi="Times New Roman" w:cs="Times New Roman"/>
          <w:b/>
          <w:sz w:val="32"/>
        </w:rPr>
        <w:tab/>
      </w:r>
      <w:r w:rsidRPr="00C65873">
        <w:rPr>
          <w:rFonts w:ascii="Times New Roman" w:hAnsi="Times New Roman" w:cs="Times New Roman"/>
          <w:b/>
          <w:sz w:val="32"/>
        </w:rPr>
        <w:tab/>
      </w:r>
      <w:r w:rsidRPr="00C65873">
        <w:rPr>
          <w:rFonts w:ascii="Times New Roman" w:hAnsi="Times New Roman" w:cs="Times New Roman"/>
          <w:b/>
          <w:sz w:val="32"/>
        </w:rPr>
        <w:tab/>
      </w:r>
      <w:r w:rsidRPr="00C65873">
        <w:rPr>
          <w:rFonts w:ascii="Times New Roman" w:hAnsi="Times New Roman" w:cs="Times New Roman"/>
          <w:b/>
          <w:sz w:val="32"/>
        </w:rPr>
        <w:tab/>
      </w:r>
    </w:p>
    <w:p w14:paraId="756E3355" w14:textId="2F2808CE" w:rsidR="00091946" w:rsidRPr="00C65873" w:rsidRDefault="00091946" w:rsidP="0007201F">
      <w:pPr>
        <w:pStyle w:val="NoSpacing"/>
        <w:rPr>
          <w:rFonts w:ascii="Times New Roman" w:hAnsi="Times New Roman" w:cs="Times New Roman"/>
          <w:sz w:val="24"/>
        </w:rPr>
      </w:pPr>
    </w:p>
    <w:p w14:paraId="3068298D" w14:textId="1B7B1B93" w:rsidR="008366A2" w:rsidRPr="00C65873" w:rsidRDefault="00A64754" w:rsidP="00A64754">
      <w:pPr>
        <w:pStyle w:val="NoSpacing"/>
        <w:rPr>
          <w:rFonts w:ascii="Times New Roman" w:hAnsi="Times New Roman" w:cs="Times New Roman"/>
        </w:rPr>
      </w:pP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Pr="00C65873">
        <w:rPr>
          <w:rFonts w:ascii="Times New Roman" w:hAnsi="Times New Roman" w:cs="Times New Roman"/>
          <w:sz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799D97C" w14:textId="5AE5A6DB" w:rsidR="00A64754" w:rsidRPr="00C65873" w:rsidRDefault="00DE4C3F" w:rsidP="001A68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Foster</w:t>
      </w:r>
      <w:r w:rsidR="00A64754" w:rsidRPr="00C65873">
        <w:rPr>
          <w:rFonts w:ascii="Times New Roman" w:eastAsia="Times New Roman" w:hAnsi="Times New Roman" w:cs="Times New Roman"/>
          <w:b/>
          <w:sz w:val="24"/>
          <w:szCs w:val="24"/>
        </w:rPr>
        <w:t>/Adoptive Mother:</w:t>
      </w:r>
      <w:r w:rsidR="00A64754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64754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64754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64754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ED419CF" w14:textId="77777777" w:rsidR="002513CB" w:rsidRPr="00C65873" w:rsidRDefault="008366A2" w:rsidP="002513C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8D4DFEB" w14:textId="45338C46" w:rsidR="001A680D" w:rsidRPr="00C65873" w:rsidRDefault="0008379D" w:rsidP="001A680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Physical </w:t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>Address:</w:t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99F1136" w14:textId="3141FEB4" w:rsidR="0007201F" w:rsidRPr="00C65873" w:rsidRDefault="0007201F" w:rsidP="0007201F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FAFBB3" w14:textId="1B8F058E" w:rsidR="0008379D" w:rsidRPr="00C65873" w:rsidRDefault="0008379D" w:rsidP="0007201F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006FB6" w14:textId="54D4B05F" w:rsidR="000B70DC" w:rsidRPr="00C65873" w:rsidRDefault="0008379D" w:rsidP="001A680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Mailing Address: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E9A8409" w14:textId="7F88B16E" w:rsidR="002513CB" w:rsidRPr="00C65873" w:rsidRDefault="002513CB" w:rsidP="000B70D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C80086" w14:textId="679EEDB3" w:rsidR="001A680D" w:rsidRPr="00C65873" w:rsidRDefault="002513CB" w:rsidP="001A680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Telephone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C0C43BF" w14:textId="70BB9649" w:rsidR="00833145" w:rsidRPr="00C65873" w:rsidRDefault="00833145" w:rsidP="00283CB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highlight w:val="cyan"/>
        </w:rPr>
      </w:pPr>
    </w:p>
    <w:p w14:paraId="0217E82C" w14:textId="77777777" w:rsidR="00EA1A41" w:rsidRPr="00C65873" w:rsidRDefault="00EA1A41" w:rsidP="002513C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8E79585" w14:textId="0F82BEC3" w:rsidR="00A64754" w:rsidRPr="00C65873" w:rsidRDefault="00EA1A41" w:rsidP="001A680D">
      <w:pPr>
        <w:spacing w:after="0" w:line="240" w:lineRule="auto"/>
        <w:ind w:left="5760" w:hanging="50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Email</w:t>
      </w:r>
      <w:r w:rsidR="00A64754"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 Address:                                                 </w:t>
      </w:r>
      <w:r w:rsidR="008F3DA2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D4D3831" w14:textId="77777777" w:rsidR="008F3DA2" w:rsidRPr="00C65873" w:rsidRDefault="00833145" w:rsidP="008F3DA2">
      <w:pPr>
        <w:spacing w:after="0" w:line="240" w:lineRule="auto"/>
        <w:ind w:left="5760" w:hanging="504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F3DA2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F3DA2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E5523BD" w14:textId="6C4FAB4B" w:rsidR="002513CB" w:rsidRPr="00C65873" w:rsidRDefault="008F3DA2" w:rsidP="008F3DA2">
      <w:pPr>
        <w:spacing w:after="0" w:line="240" w:lineRule="auto"/>
        <w:ind w:left="5760" w:hanging="50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County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348E166" w14:textId="77777777" w:rsidR="002513CB" w:rsidRPr="00C65873" w:rsidRDefault="002513CB" w:rsidP="002513C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FBFACA" w14:textId="05064FD3" w:rsidR="002513CB" w:rsidRDefault="002513CB" w:rsidP="002513C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Religion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D3577D0" w14:textId="03FFED07" w:rsidR="004F6900" w:rsidRDefault="004F6900" w:rsidP="002513C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34D26E" w14:textId="77777777" w:rsidR="004F6900" w:rsidRPr="00C65873" w:rsidRDefault="004F6900" w:rsidP="002513C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D1176F" w14:textId="7ADF76E3" w:rsidR="002513CB" w:rsidRPr="00C65873" w:rsidRDefault="003504C8" w:rsidP="003504C8">
      <w:pPr>
        <w:tabs>
          <w:tab w:val="left" w:pos="7875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9B27874" w14:textId="672A5BC7" w:rsidR="00C316A2" w:rsidRDefault="002513CB" w:rsidP="001A680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Child(ren) in the home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D0F151" w14:textId="77777777" w:rsidR="00091946" w:rsidRPr="00C65873" w:rsidRDefault="00091946" w:rsidP="00091946">
      <w:pPr>
        <w:spacing w:after="0" w:line="240" w:lineRule="auto"/>
        <w:ind w:left="5760"/>
        <w:rPr>
          <w:rFonts w:ascii="Times New Roman" w:eastAsia="Times New Roman" w:hAnsi="Times New Roman" w:cs="Times New Roman"/>
          <w:sz w:val="24"/>
          <w:szCs w:val="24"/>
        </w:rPr>
      </w:pPr>
    </w:p>
    <w:p w14:paraId="048EC8DD" w14:textId="77777777" w:rsidR="001A680D" w:rsidRDefault="001A680D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233B7C7D" w14:textId="48AFBBBF" w:rsidR="002513CB" w:rsidRPr="000541B8" w:rsidRDefault="0001023B" w:rsidP="00A028D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ntact Dates</w:t>
      </w:r>
      <w:r w:rsidR="002513CB" w:rsidRPr="000541B8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6EC3BEEC" w14:textId="088E2100" w:rsidR="00C316A2" w:rsidRDefault="00C316A2" w:rsidP="006B6F2D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94BB91" w14:textId="41CB292F" w:rsidR="001A680D" w:rsidRDefault="001A680D" w:rsidP="006B6F2D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F7C5A5" w14:textId="49E8078A" w:rsidR="001A680D" w:rsidRDefault="001A680D" w:rsidP="006B6F2D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760DF3" w14:textId="7079AC8B" w:rsidR="0001023B" w:rsidRDefault="0001023B">
      <w:pPr>
        <w:spacing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AA07C0A" w14:textId="77777777" w:rsidR="00BA5D94" w:rsidRPr="00C65873" w:rsidRDefault="002513CB" w:rsidP="00BA5D9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urpose/Motivation</w:t>
      </w:r>
    </w:p>
    <w:p w14:paraId="79C3884F" w14:textId="77777777" w:rsidR="00E44AC3" w:rsidRPr="00C65873" w:rsidRDefault="00E44AC3" w:rsidP="00E44AC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BB71F4" w14:textId="581AE89C" w:rsidR="006F2A65" w:rsidRDefault="006F2A65" w:rsidP="006F73E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5A9518" w14:textId="54D7AA7D" w:rsidR="001A680D" w:rsidRDefault="001A680D" w:rsidP="006F73E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B45992" w14:textId="3C317C06" w:rsidR="001A680D" w:rsidRDefault="001A680D" w:rsidP="006F73E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6FB4CA" w14:textId="2969C87F" w:rsidR="001A680D" w:rsidRDefault="001A680D" w:rsidP="006F73E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3D6B7B" w14:textId="77777777" w:rsidR="001A680D" w:rsidRPr="00C65873" w:rsidRDefault="001A680D" w:rsidP="006F73E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DA49E6" w14:textId="77777777" w:rsidR="0052077A" w:rsidRPr="00C65873" w:rsidRDefault="0052077A" w:rsidP="0052077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III. 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Applicant(s) History</w:t>
      </w:r>
    </w:p>
    <w:p w14:paraId="4151DA24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A9BAF1" w14:textId="379B23EE" w:rsidR="006A0A8E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Foster/Adoptive Father:</w:t>
      </w:r>
    </w:p>
    <w:p w14:paraId="63718E61" w14:textId="7199DBC7" w:rsidR="00091946" w:rsidRDefault="006C4881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E20A148" w14:textId="77777777" w:rsidR="005E7878" w:rsidRPr="005E7878" w:rsidRDefault="005E7878" w:rsidP="005E7878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A5A345" w14:textId="61BF0094" w:rsidR="00091946" w:rsidRDefault="00091946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ducation:</w:t>
      </w:r>
    </w:p>
    <w:p w14:paraId="681A6734" w14:textId="666997D0" w:rsidR="00B106A3" w:rsidRDefault="00B106A3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F1EC3D" w14:textId="77777777" w:rsidR="001A680D" w:rsidRDefault="001A680D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1C2118" w14:textId="77777777" w:rsidR="005D1B05" w:rsidRPr="005D1B05" w:rsidRDefault="005D1B05" w:rsidP="005D1B0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D1B05">
        <w:rPr>
          <w:rFonts w:ascii="Times New Roman" w:eastAsia="Times New Roman" w:hAnsi="Times New Roman" w:cs="Times New Roman"/>
          <w:b/>
          <w:sz w:val="24"/>
          <w:szCs w:val="24"/>
        </w:rPr>
        <w:t>Interests and Personality:</w:t>
      </w:r>
    </w:p>
    <w:p w14:paraId="6C6F87BE" w14:textId="7124D69A" w:rsidR="00091946" w:rsidRDefault="00091946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D49CE7A" w14:textId="77777777" w:rsidR="001A680D" w:rsidRDefault="001A680D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A885DC" w14:textId="2995C87A" w:rsidR="00091946" w:rsidRDefault="00091946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ignificant Life Experience(s):</w:t>
      </w:r>
    </w:p>
    <w:p w14:paraId="2C31168C" w14:textId="01E0C8E4" w:rsidR="002F17C1" w:rsidRDefault="002F17C1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877F0A" w14:textId="77777777" w:rsidR="001A680D" w:rsidRDefault="001A680D" w:rsidP="0062593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E9BC41" w14:textId="1A12E487" w:rsidR="002F17C1" w:rsidRDefault="002F17C1" w:rsidP="002F17C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3E5E">
        <w:rPr>
          <w:rFonts w:ascii="Times New Roman" w:eastAsia="Times New Roman" w:hAnsi="Times New Roman" w:cs="Times New Roman"/>
          <w:b/>
          <w:sz w:val="24"/>
          <w:szCs w:val="24"/>
        </w:rPr>
        <w:t>Previous Marriages or Significant Relationship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2EF39DA" w14:textId="77777777" w:rsidR="001A680D" w:rsidRDefault="001A680D" w:rsidP="00CA39B3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21AE3F" w14:textId="13E6A907" w:rsidR="00CA39B3" w:rsidRPr="00C65873" w:rsidRDefault="00CA39B3" w:rsidP="00CA39B3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EF13163" w14:textId="31660C29" w:rsidR="0052077A" w:rsidRDefault="0052077A" w:rsidP="004C7D0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Foster/Adoptive Mother: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172D7C" w14:textId="2292DA41" w:rsidR="00CD2B48" w:rsidRDefault="00CD2B48" w:rsidP="004C7D0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3001340" w14:textId="6E506A6E" w:rsidR="00091946" w:rsidRDefault="00091946" w:rsidP="008E720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6EEF7A" w14:textId="43D87910" w:rsidR="008E7201" w:rsidRDefault="00091946" w:rsidP="008E720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ducation:</w:t>
      </w:r>
    </w:p>
    <w:p w14:paraId="4F2CC3FE" w14:textId="77777777" w:rsidR="00091946" w:rsidRDefault="00091946" w:rsidP="0009194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67CB3B" w14:textId="4DC89BBB" w:rsidR="00091946" w:rsidRDefault="00091946" w:rsidP="0009194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ignificant Life Experience(s):</w:t>
      </w:r>
    </w:p>
    <w:p w14:paraId="3D27C86A" w14:textId="58A01ED4" w:rsidR="005D1B05" w:rsidRDefault="005D1B05" w:rsidP="00E43E5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CB9F28" w14:textId="172ECB8B" w:rsidR="005D1B05" w:rsidRPr="005D1B05" w:rsidRDefault="005D1B05" w:rsidP="00E43E5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D1B05">
        <w:rPr>
          <w:rFonts w:ascii="Times New Roman" w:eastAsia="Times New Roman" w:hAnsi="Times New Roman" w:cs="Times New Roman"/>
          <w:b/>
          <w:sz w:val="24"/>
          <w:szCs w:val="24"/>
        </w:rPr>
        <w:t>Interests and Personality:</w:t>
      </w:r>
    </w:p>
    <w:p w14:paraId="2C860C3D" w14:textId="77777777" w:rsidR="0060188E" w:rsidRDefault="0060188E" w:rsidP="00E43E5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9BFBA9" w14:textId="2173A3EB" w:rsidR="00E43E5E" w:rsidRDefault="00E43E5E" w:rsidP="00E43E5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3E5E">
        <w:rPr>
          <w:rFonts w:ascii="Times New Roman" w:eastAsia="Times New Roman" w:hAnsi="Times New Roman" w:cs="Times New Roman"/>
          <w:b/>
          <w:sz w:val="24"/>
          <w:szCs w:val="24"/>
        </w:rPr>
        <w:t>Previous Marriages or Significant Relationship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7279AFE7" w14:textId="42D2C85D" w:rsidR="001A680D" w:rsidRDefault="001A680D" w:rsidP="00BA2DF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5D6F9A" w14:textId="77777777" w:rsidR="001A680D" w:rsidRDefault="001A680D">
      <w:pPr>
        <w:spacing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7FADA91" w14:textId="77777777" w:rsidR="0017246C" w:rsidRPr="00C65873" w:rsidRDefault="0017246C" w:rsidP="0017246C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V.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Relationship</w:t>
      </w:r>
    </w:p>
    <w:p w14:paraId="362DCCA5" w14:textId="77777777" w:rsidR="00213A6F" w:rsidRPr="00C65873" w:rsidRDefault="00213A6F" w:rsidP="0017246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A4F898" w14:textId="40408678" w:rsidR="00ED2E8E" w:rsidRDefault="00ED2E8E" w:rsidP="00ED2E8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5C90D9" w14:textId="24B89F1F" w:rsidR="00213A6F" w:rsidRPr="00EE67FC" w:rsidRDefault="00213A6F" w:rsidP="00EE67F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95C98B" w14:textId="2D0A66D8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Relationship with Extended Family</w:t>
      </w:r>
    </w:p>
    <w:p w14:paraId="5A61973C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668922" w14:textId="61524C62" w:rsidR="00ED2E8E" w:rsidRDefault="00AF2847" w:rsidP="00ED2E8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2847">
        <w:rPr>
          <w:rFonts w:ascii="Times New Roman" w:eastAsia="Times New Roman" w:hAnsi="Times New Roman" w:cs="Times New Roman"/>
          <w:b/>
          <w:sz w:val="24"/>
          <w:szCs w:val="24"/>
        </w:rPr>
        <w:t>Foster/Adoptive Father’s Parent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6360A12" w14:textId="0B416044" w:rsidR="008A1AB4" w:rsidRDefault="008A1AB4" w:rsidP="008A1AB4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16C8D3" w14:textId="77777777" w:rsidR="001A680D" w:rsidRDefault="001A680D" w:rsidP="008A1AB4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090BCF" w14:textId="7C7F14C4" w:rsidR="00AF2847" w:rsidRDefault="00AF2847" w:rsidP="00AF284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2847">
        <w:rPr>
          <w:rFonts w:ascii="Times New Roman" w:eastAsia="Times New Roman" w:hAnsi="Times New Roman" w:cs="Times New Roman"/>
          <w:b/>
          <w:sz w:val="24"/>
          <w:szCs w:val="24"/>
        </w:rPr>
        <w:t xml:space="preserve">Foster/Adoptive Father’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iblings:</w:t>
      </w:r>
    </w:p>
    <w:p w14:paraId="585FA929" w14:textId="3198F2B3" w:rsidR="00AF2847" w:rsidRDefault="00AF2847" w:rsidP="00ED2E8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FC842D" w14:textId="74501E01" w:rsidR="00AF2847" w:rsidRDefault="00AF2847" w:rsidP="00AF284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oster/Adoptive Mother</w:t>
      </w:r>
      <w:r w:rsidRPr="00AF2847">
        <w:rPr>
          <w:rFonts w:ascii="Times New Roman" w:eastAsia="Times New Roman" w:hAnsi="Times New Roman" w:cs="Times New Roman"/>
          <w:b/>
          <w:sz w:val="24"/>
          <w:szCs w:val="24"/>
        </w:rPr>
        <w:t>’s Parent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5DF80266" w14:textId="77777777" w:rsidR="00AF2847" w:rsidRDefault="00AF2847" w:rsidP="00AF284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80E24B" w14:textId="5860B42A" w:rsidR="00AF2847" w:rsidRPr="00AF2847" w:rsidRDefault="00AF2847" w:rsidP="00AF284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2847">
        <w:rPr>
          <w:rFonts w:ascii="Times New Roman" w:eastAsia="Times New Roman" w:hAnsi="Times New Roman" w:cs="Times New Roman"/>
          <w:b/>
          <w:sz w:val="24"/>
          <w:szCs w:val="24"/>
        </w:rPr>
        <w:t xml:space="preserve">Foster/Adoptiv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other’s Siblings:</w:t>
      </w:r>
    </w:p>
    <w:p w14:paraId="582AD66E" w14:textId="234F4943" w:rsidR="00FA310E" w:rsidRPr="00C65873" w:rsidRDefault="00FA310E" w:rsidP="00ED2E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C6EF8E" w14:textId="684C0F31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Home Environment</w:t>
      </w:r>
    </w:p>
    <w:p w14:paraId="37DB258F" w14:textId="77777777" w:rsidR="00B6157A" w:rsidRPr="00C65873" w:rsidRDefault="002513CB" w:rsidP="002513CB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59855FE" w14:textId="5AC288AA" w:rsidR="002513CB" w:rsidRPr="00C65873" w:rsidRDefault="002513CB" w:rsidP="00B615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Home Description</w:t>
      </w:r>
      <w:r w:rsidR="003619FE">
        <w:rPr>
          <w:rFonts w:ascii="Times New Roman" w:eastAsia="Times New Roman" w:hAnsi="Times New Roman" w:cs="Times New Roman"/>
          <w:b/>
          <w:sz w:val="24"/>
          <w:szCs w:val="24"/>
        </w:rPr>
        <w:t xml:space="preserve"> and Assessment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74903381" w14:textId="3856F311" w:rsidR="003619FE" w:rsidRPr="00C65873" w:rsidRDefault="00FE55E2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4317CE7" w14:textId="77777777" w:rsidR="005F1940" w:rsidRPr="00C65873" w:rsidRDefault="005F1940" w:rsidP="00BC7DA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918B66" w14:textId="77777777" w:rsidR="002513CB" w:rsidRPr="00C65873" w:rsidRDefault="002513CB" w:rsidP="002513C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Child(ren) in the Home:</w:t>
      </w:r>
    </w:p>
    <w:p w14:paraId="07B73D58" w14:textId="4DA26AF2" w:rsidR="009F4C4A" w:rsidRPr="00C65873" w:rsidRDefault="009F4C4A" w:rsidP="008C3A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AFCD3D" w14:textId="77777777" w:rsidR="002513CB" w:rsidRPr="00C65873" w:rsidRDefault="002513CB" w:rsidP="002513CB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Schools:</w:t>
      </w:r>
    </w:p>
    <w:p w14:paraId="10617CFF" w14:textId="3A05D386" w:rsidR="00A028D1" w:rsidRPr="00C65873" w:rsidRDefault="007349ED" w:rsidP="005F1940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CCE37D5" w14:textId="53BB562A" w:rsidR="00AF76F8" w:rsidRPr="00C65873" w:rsidRDefault="00AF76F8" w:rsidP="000919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371320" w14:textId="77777777" w:rsidR="00A028D1" w:rsidRPr="00C65873" w:rsidRDefault="002513CB" w:rsidP="00A028D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Vehicle</w:t>
      </w:r>
      <w:r w:rsidR="008105D6" w:rsidRPr="00C65873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08230925" w14:textId="77777777" w:rsidR="00C0713A" w:rsidRPr="00C65873" w:rsidRDefault="00C0713A" w:rsidP="00A3726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CF00886" w14:textId="77777777" w:rsidR="002513CB" w:rsidRPr="00C65873" w:rsidRDefault="002513CB" w:rsidP="00237569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Child Care Plan:</w:t>
      </w:r>
    </w:p>
    <w:p w14:paraId="76C9E0EB" w14:textId="39C69E2B" w:rsidR="00A37260" w:rsidRPr="00C65873" w:rsidRDefault="008105D6" w:rsidP="00A3726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  <w:br/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>Alternate Guardian:</w:t>
      </w:r>
    </w:p>
    <w:p w14:paraId="14F1960D" w14:textId="77777777" w:rsidR="00B203DD" w:rsidRPr="00C65873" w:rsidRDefault="00B203DD" w:rsidP="00746D7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B37994" w14:textId="71D5699F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I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Support Services</w:t>
      </w:r>
    </w:p>
    <w:p w14:paraId="7E4BF183" w14:textId="35819669" w:rsidR="0052077A" w:rsidRDefault="006F17CA" w:rsidP="0052077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7741AE0" w14:textId="52DF4C51" w:rsidR="006F17CA" w:rsidRDefault="006F17CA" w:rsidP="0052077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Culture:</w:t>
      </w:r>
    </w:p>
    <w:p w14:paraId="5F4493E7" w14:textId="77777777" w:rsidR="001A680D" w:rsidRDefault="001A680D" w:rsidP="0052077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7D2B1F" w14:textId="40001C25" w:rsidR="0052077A" w:rsidRPr="00C65873" w:rsidRDefault="0052077A" w:rsidP="0052077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Family Support:</w:t>
      </w:r>
    </w:p>
    <w:p w14:paraId="3AAAA45C" w14:textId="77777777" w:rsidR="0052077A" w:rsidRPr="00C65873" w:rsidRDefault="0052077A" w:rsidP="0052077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703769" w14:textId="77777777" w:rsidR="0052077A" w:rsidRPr="0095342F" w:rsidRDefault="0052077A" w:rsidP="0052077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5342F">
        <w:rPr>
          <w:rFonts w:ascii="Times New Roman" w:eastAsia="Times New Roman" w:hAnsi="Times New Roman" w:cs="Times New Roman"/>
          <w:b/>
          <w:sz w:val="24"/>
          <w:szCs w:val="24"/>
        </w:rPr>
        <w:t>Spiritual Support:</w:t>
      </w:r>
    </w:p>
    <w:p w14:paraId="72D02C8A" w14:textId="356BE1C6" w:rsidR="006F2A65" w:rsidRPr="00C65873" w:rsidRDefault="00064AF2" w:rsidP="006F2A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AAA3E0C" w14:textId="54C17AF7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I</w:t>
      </w:r>
      <w:r w:rsidR="00C0713A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Health</w:t>
      </w:r>
    </w:p>
    <w:p w14:paraId="1CEDDB76" w14:textId="77777777" w:rsidR="006F2A65" w:rsidRPr="00C65873" w:rsidRDefault="006F2A65" w:rsidP="006F2A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C8CFFE" w14:textId="77777777" w:rsidR="007719D9" w:rsidRPr="00C65873" w:rsidRDefault="007719D9" w:rsidP="00A2074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D5933F" w14:textId="2EC2E24B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bookmarkStart w:id="1" w:name="_GoBack"/>
      <w:bookmarkEnd w:id="1"/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X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Finances</w:t>
      </w:r>
    </w:p>
    <w:p w14:paraId="0817D240" w14:textId="77777777" w:rsidR="002513CB" w:rsidRPr="00C65873" w:rsidRDefault="002513CB" w:rsidP="002513CB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4E98BE3" w14:textId="77777777" w:rsidR="002513CB" w:rsidRPr="00C65873" w:rsidRDefault="002513CB" w:rsidP="002513CB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Brief Work History:</w:t>
      </w:r>
    </w:p>
    <w:p w14:paraId="39DDB3C5" w14:textId="050EAEF0" w:rsidR="00F72EA3" w:rsidRPr="00C65873" w:rsidRDefault="00BF3172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7136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FA4B29" w14:textId="16EB5B19" w:rsidR="00BF5E00" w:rsidRPr="00C65873" w:rsidRDefault="00BF5E00" w:rsidP="00D414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2225FC" w14:textId="77777777" w:rsidR="002513CB" w:rsidRPr="00C65873" w:rsidRDefault="002513CB" w:rsidP="002513CB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Income:</w:t>
      </w:r>
    </w:p>
    <w:p w14:paraId="29581AB6" w14:textId="77777777" w:rsidR="00EA3614" w:rsidRPr="00C65873" w:rsidRDefault="002513CB" w:rsidP="00EA361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57424453" w14:textId="279923A2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X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Background Check Results</w:t>
      </w:r>
    </w:p>
    <w:p w14:paraId="24441931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green"/>
        </w:rPr>
      </w:pPr>
    </w:p>
    <w:p w14:paraId="57B612B7" w14:textId="7790569E" w:rsidR="00AF1E40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DE2B9A">
        <w:rPr>
          <w:rFonts w:ascii="Times New Roman" w:eastAsia="Times New Roman" w:hAnsi="Times New Roman" w:cs="Times New Roman"/>
          <w:sz w:val="24"/>
          <w:szCs w:val="24"/>
        </w:rPr>
        <w:t>Please see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Attachment A.</w:t>
      </w:r>
      <w:r w:rsidR="00DE2B9A">
        <w:rPr>
          <w:rFonts w:ascii="Times New Roman" w:eastAsia="Times New Roman" w:hAnsi="Times New Roman" w:cs="Times New Roman"/>
          <w:sz w:val="24"/>
          <w:szCs w:val="24"/>
        </w:rPr>
        <w:t xml:space="preserve"> on this document.</w:t>
      </w:r>
    </w:p>
    <w:p w14:paraId="7EF8E06D" w14:textId="77777777" w:rsidR="000161B8" w:rsidRPr="00C65873" w:rsidRDefault="000161B8" w:rsidP="00BE0174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95FA68" w14:textId="37294C2E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X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I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References</w:t>
      </w:r>
    </w:p>
    <w:p w14:paraId="21B44B37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B631F5" w14:textId="09FCA444" w:rsidR="0052077A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DE2B9A">
        <w:rPr>
          <w:rFonts w:ascii="Times New Roman" w:eastAsia="Times New Roman" w:hAnsi="Times New Roman" w:cs="Times New Roman"/>
          <w:sz w:val="24"/>
          <w:szCs w:val="24"/>
        </w:rPr>
        <w:t xml:space="preserve">Please </w:t>
      </w:r>
      <w:r w:rsidR="00477DED">
        <w:rPr>
          <w:rFonts w:ascii="Times New Roman" w:eastAsia="Times New Roman" w:hAnsi="Times New Roman" w:cs="Times New Roman"/>
          <w:sz w:val="24"/>
          <w:szCs w:val="24"/>
        </w:rPr>
        <w:t xml:space="preserve">see 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>Attachment B.</w:t>
      </w:r>
      <w:r w:rsidR="00DE2B9A">
        <w:rPr>
          <w:rFonts w:ascii="Times New Roman" w:eastAsia="Times New Roman" w:hAnsi="Times New Roman" w:cs="Times New Roman"/>
          <w:sz w:val="24"/>
          <w:szCs w:val="24"/>
        </w:rPr>
        <w:t xml:space="preserve"> on this document.</w:t>
      </w:r>
    </w:p>
    <w:p w14:paraId="5459DEC0" w14:textId="3A187FFA" w:rsidR="00DE2B9A" w:rsidRDefault="00DE2B9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F27202" w14:textId="3CCE151C" w:rsidR="00DE2B9A" w:rsidRDefault="00DE2B9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E2B9A">
        <w:rPr>
          <w:rFonts w:ascii="Times New Roman" w:eastAsia="Times New Roman" w:hAnsi="Times New Roman" w:cs="Times New Roman"/>
          <w:b/>
          <w:sz w:val="24"/>
          <w:szCs w:val="24"/>
        </w:rPr>
        <w:t>XII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Child Interviews</w:t>
      </w:r>
    </w:p>
    <w:p w14:paraId="490CA0A6" w14:textId="543DA130" w:rsidR="00DE2B9A" w:rsidRDefault="00DE2B9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5D4D95D3" w14:textId="2537150E" w:rsidR="009B5B5A" w:rsidRDefault="00DE2B9A" w:rsidP="00324B1C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Please</w:t>
      </w:r>
      <w:r w:rsidR="00477DED">
        <w:rPr>
          <w:rFonts w:ascii="Times New Roman" w:eastAsia="Times New Roman" w:hAnsi="Times New Roman" w:cs="Times New Roman"/>
          <w:sz w:val="24"/>
          <w:szCs w:val="24"/>
        </w:rPr>
        <w:t xml:space="preserve"> s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Attachment </w:t>
      </w:r>
      <w:r w:rsidR="00A031A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this document.</w:t>
      </w:r>
    </w:p>
    <w:p w14:paraId="4D2F908D" w14:textId="77777777" w:rsidR="007F74AC" w:rsidRPr="00324B1C" w:rsidRDefault="007F74AC" w:rsidP="00324B1C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FB23DA" w14:textId="7C070344" w:rsidR="002513CB" w:rsidRPr="00C65873" w:rsidRDefault="00423948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X</w:t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>II</w:t>
      </w:r>
      <w:r w:rsidR="00DE2B9A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2513CB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Discipline and Confidentiality</w:t>
      </w:r>
    </w:p>
    <w:p w14:paraId="719B3896" w14:textId="77777777" w:rsidR="002513CB" w:rsidRPr="00C65873" w:rsidRDefault="002513CB" w:rsidP="002513CB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DA47FC" w14:textId="3603663B" w:rsidR="008C3A37" w:rsidRPr="00C65873" w:rsidRDefault="002513CB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975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B194DF8" w14:textId="77777777" w:rsidR="004854AD" w:rsidRPr="00C65873" w:rsidRDefault="004854AD" w:rsidP="002513CB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2C0D80" w14:textId="01E95DED" w:rsidR="0052077A" w:rsidRPr="00C65873" w:rsidRDefault="00DE2B9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XIV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Workers Observation/Recommendation</w:t>
      </w:r>
    </w:p>
    <w:p w14:paraId="56584908" w14:textId="13F695A5" w:rsidR="000954FC" w:rsidRPr="00C65873" w:rsidRDefault="000954FC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81D34D4" w14:textId="6A2576AF" w:rsidR="00AF76F8" w:rsidRDefault="000954FC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bookmarkEnd w:id="0"/>
    </w:p>
    <w:p w14:paraId="1B7B42E6" w14:textId="34C96297" w:rsidR="00AF76F8" w:rsidRDefault="00AF76F8" w:rsidP="00C0713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D80DE1" w14:textId="309A5869" w:rsidR="001A680D" w:rsidRDefault="001A680D">
      <w:pPr>
        <w:spacing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C3E8BF6" w14:textId="77777777" w:rsidR="007F74AC" w:rsidRDefault="007F74AC" w:rsidP="00C0713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8A9295" w14:textId="412630C6" w:rsidR="007F74AC" w:rsidRDefault="007F74AC" w:rsidP="00C0713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2A032E" w14:textId="73C8E116" w:rsidR="007F74AC" w:rsidRDefault="007F74AC" w:rsidP="00C0713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70000D" w14:textId="77777777" w:rsidR="007F74AC" w:rsidRDefault="007F74AC" w:rsidP="00C0713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0B886D" w14:textId="3C19B4E7" w:rsidR="005668FD" w:rsidRPr="00C65873" w:rsidRDefault="005668FD" w:rsidP="00C0713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68FD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67D9590" w14:textId="2E12A1FE" w:rsidR="005668FD" w:rsidRPr="00C65873" w:rsidRDefault="005668FD" w:rsidP="00A7158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>_____________________________________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</w:p>
    <w:p w14:paraId="7ADF9897" w14:textId="62285AFA" w:rsidR="005668FD" w:rsidRDefault="005668FD" w:rsidP="005668F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>Parent 1</w:t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="00543499">
        <w:rPr>
          <w:rFonts w:ascii="Times New Roman" w:eastAsia="Times New Roman" w:hAnsi="Times New Roman" w:cs="Times New Roman"/>
          <w:sz w:val="24"/>
          <w:szCs w:val="24"/>
        </w:rPr>
        <w:tab/>
      </w:r>
      <w:r w:rsidR="00543499">
        <w:rPr>
          <w:rFonts w:ascii="Times New Roman" w:eastAsia="Times New Roman" w:hAnsi="Times New Roman" w:cs="Times New Roman"/>
          <w:sz w:val="24"/>
          <w:szCs w:val="24"/>
        </w:rPr>
        <w:tab/>
      </w:r>
      <w:r w:rsidR="00543499">
        <w:rPr>
          <w:rFonts w:ascii="Times New Roman" w:eastAsia="Times New Roman" w:hAnsi="Times New Roman" w:cs="Times New Roman"/>
          <w:sz w:val="24"/>
          <w:szCs w:val="24"/>
        </w:rPr>
        <w:tab/>
      </w:r>
      <w:r w:rsidR="00543499">
        <w:rPr>
          <w:rFonts w:ascii="Times New Roman" w:eastAsia="Times New Roman" w:hAnsi="Times New Roman" w:cs="Times New Roman"/>
          <w:sz w:val="24"/>
          <w:szCs w:val="24"/>
        </w:rPr>
        <w:tab/>
      </w:r>
      <w:r w:rsidR="009F6A10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>Date</w:t>
      </w:r>
    </w:p>
    <w:p w14:paraId="6A60CD4D" w14:textId="11727907" w:rsidR="005668FD" w:rsidRDefault="005668FD" w:rsidP="005668F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C497FC" w14:textId="77777777" w:rsidR="00C0713A" w:rsidRPr="00C65873" w:rsidRDefault="00C0713A" w:rsidP="005668F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0D2EF4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_________________________________________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</w:p>
    <w:p w14:paraId="2F9DADD1" w14:textId="45AF04BA" w:rsidR="00C0713A" w:rsidRDefault="008B7C62" w:rsidP="00C0713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>Parent 2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202A52">
        <w:rPr>
          <w:rFonts w:ascii="Times New Roman" w:eastAsia="Times New Roman" w:hAnsi="Times New Roman" w:cs="Times New Roman"/>
          <w:sz w:val="24"/>
          <w:szCs w:val="24"/>
        </w:rPr>
        <w:tab/>
      </w:r>
      <w:r w:rsidR="0052077A" w:rsidRPr="00C65873">
        <w:rPr>
          <w:rFonts w:ascii="Times New Roman" w:eastAsia="Times New Roman" w:hAnsi="Times New Roman" w:cs="Times New Roman"/>
          <w:sz w:val="24"/>
          <w:szCs w:val="24"/>
        </w:rPr>
        <w:t>Date</w:t>
      </w:r>
    </w:p>
    <w:p w14:paraId="6C39C1B2" w14:textId="46EC34DF" w:rsidR="00AF76F8" w:rsidRDefault="00AF76F8" w:rsidP="00C0713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B5228E" w14:textId="77777777" w:rsidR="00AF76F8" w:rsidRPr="00C65873" w:rsidRDefault="00AF76F8" w:rsidP="00C0713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EA69FE" w14:textId="77777777" w:rsidR="005272C9" w:rsidRPr="00C65873" w:rsidRDefault="005272C9" w:rsidP="005272C9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>_________________________________________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</w:p>
    <w:p w14:paraId="58F119E7" w14:textId="0A40AFFA" w:rsidR="005272C9" w:rsidRPr="00C65873" w:rsidRDefault="005272C9" w:rsidP="005272C9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>Name</w:t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>Date</w:t>
      </w:r>
    </w:p>
    <w:p w14:paraId="5482F8BC" w14:textId="576824CA" w:rsidR="005668FD" w:rsidRPr="00C65873" w:rsidRDefault="005668FD" w:rsidP="005668F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Foster Care/Adoption Manager</w:t>
      </w:r>
    </w:p>
    <w:p w14:paraId="5262FD53" w14:textId="7C126188" w:rsidR="005668FD" w:rsidRDefault="005668FD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8D6F55C" w14:textId="77777777" w:rsidR="00AF76F8" w:rsidRPr="00C65873" w:rsidRDefault="00AF76F8" w:rsidP="001A680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FF936C" w14:textId="5D05F502" w:rsidR="0052077A" w:rsidRPr="00C65873" w:rsidRDefault="0052077A" w:rsidP="005668F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C79490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_________________________________________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</w:p>
    <w:p w14:paraId="149B3BBF" w14:textId="34DECD04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>Name</w:t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="001A680D">
        <w:rPr>
          <w:rFonts w:ascii="Times New Roman" w:eastAsia="Times New Roman" w:hAnsi="Times New Roman" w:cs="Times New Roman"/>
          <w:sz w:val="24"/>
          <w:szCs w:val="24"/>
        </w:rPr>
        <w:tab/>
      </w:r>
      <w:r w:rsidR="005668FD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p w14:paraId="224FC34A" w14:textId="55AFE9F6" w:rsidR="0052077A" w:rsidRDefault="001A680D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Director</w:t>
      </w:r>
    </w:p>
    <w:p w14:paraId="58AF6C64" w14:textId="77777777" w:rsidR="001A680D" w:rsidRPr="00C65873" w:rsidRDefault="001A680D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01A0C5" w14:textId="12DDF784" w:rsidR="0052077A" w:rsidRPr="00C65873" w:rsidRDefault="0052077A" w:rsidP="001A680D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65873">
        <w:rPr>
          <w:rFonts w:ascii="Times New Roman" w:eastAsia="Times New Roman" w:hAnsi="Times New Roman" w:cs="Times New Roman"/>
          <w:sz w:val="24"/>
          <w:szCs w:val="24"/>
        </w:rPr>
        <w:instrText xml:space="preserve"> FORMCHECKBOX </w:instrText>
      </w:r>
      <w:r w:rsidR="0060487C">
        <w:rPr>
          <w:rFonts w:ascii="Times New Roman" w:eastAsia="Times New Roman" w:hAnsi="Times New Roman" w:cs="Times New Roman"/>
          <w:sz w:val="24"/>
          <w:szCs w:val="24"/>
        </w:rPr>
      </w:r>
      <w:r w:rsidR="006048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C65873">
        <w:rPr>
          <w:rFonts w:ascii="Times New Roman" w:hAnsi="Times New Roman" w:cs="Times New Roman"/>
          <w:sz w:val="24"/>
          <w:szCs w:val="24"/>
        </w:rPr>
        <w:fldChar w:fldCharType="end"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Approved</w:t>
      </w:r>
      <w:r w:rsidRPr="00C65873">
        <w:rPr>
          <w:rFonts w:ascii="Times New Roman" w:eastAsia="Times New Roman" w:hAnsi="Times New Roman" w:cs="Times New Roman"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65873">
        <w:rPr>
          <w:rFonts w:ascii="Times New Roman" w:eastAsia="Times New Roman" w:hAnsi="Times New Roman" w:cs="Times New Roman"/>
          <w:sz w:val="24"/>
          <w:szCs w:val="24"/>
        </w:rPr>
        <w:instrText xml:space="preserve"> FORMCHECKBOX </w:instrText>
      </w:r>
      <w:r w:rsidR="0060487C">
        <w:rPr>
          <w:rFonts w:ascii="Times New Roman" w:eastAsia="Times New Roman" w:hAnsi="Times New Roman" w:cs="Times New Roman"/>
          <w:sz w:val="24"/>
          <w:szCs w:val="24"/>
        </w:rPr>
      </w:r>
      <w:r w:rsidR="006048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C65873">
        <w:rPr>
          <w:rFonts w:ascii="Times New Roman" w:hAnsi="Times New Roman" w:cs="Times New Roman"/>
        </w:rPr>
        <w:fldChar w:fldCharType="end"/>
      </w: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Denied</w:t>
      </w:r>
    </w:p>
    <w:p w14:paraId="7E772DFF" w14:textId="4331F70B" w:rsidR="0052077A" w:rsidRPr="00C65873" w:rsidRDefault="0052077A" w:rsidP="0052077A">
      <w:pPr>
        <w:rPr>
          <w:rFonts w:ascii="Times New Roman" w:hAnsi="Times New Roman" w:cs="Times New Roman"/>
        </w:rPr>
      </w:pPr>
    </w:p>
    <w:p w14:paraId="15A6C0AD" w14:textId="0C7CADA7" w:rsidR="005E3E66" w:rsidRDefault="005E3E66" w:rsidP="0052077A">
      <w:pPr>
        <w:rPr>
          <w:rFonts w:ascii="Times New Roman" w:hAnsi="Times New Roman" w:cs="Times New Roman"/>
        </w:rPr>
      </w:pPr>
    </w:p>
    <w:p w14:paraId="261E9EC2" w14:textId="5ABB9EF6" w:rsidR="00403458" w:rsidRDefault="00403458" w:rsidP="0052077A">
      <w:pPr>
        <w:rPr>
          <w:rFonts w:ascii="Times New Roman" w:hAnsi="Times New Roman" w:cs="Times New Roman"/>
        </w:rPr>
      </w:pPr>
    </w:p>
    <w:p w14:paraId="6ACE3495" w14:textId="5C88BED3" w:rsidR="00FB610E" w:rsidRDefault="00FB610E" w:rsidP="0052077A">
      <w:pPr>
        <w:rPr>
          <w:rFonts w:ascii="Times New Roman" w:hAnsi="Times New Roman" w:cs="Times New Roman"/>
        </w:rPr>
      </w:pPr>
    </w:p>
    <w:p w14:paraId="050D97BF" w14:textId="3A4A3081" w:rsidR="00FB610E" w:rsidRDefault="00FB610E" w:rsidP="0052077A">
      <w:pPr>
        <w:rPr>
          <w:rFonts w:ascii="Times New Roman" w:hAnsi="Times New Roman" w:cs="Times New Roman"/>
        </w:rPr>
      </w:pPr>
    </w:p>
    <w:p w14:paraId="4B339842" w14:textId="229DE95B" w:rsidR="00FB610E" w:rsidRDefault="00FB610E" w:rsidP="0052077A">
      <w:pPr>
        <w:rPr>
          <w:rFonts w:ascii="Times New Roman" w:hAnsi="Times New Roman" w:cs="Times New Roman"/>
        </w:rPr>
      </w:pPr>
    </w:p>
    <w:p w14:paraId="1F0E02CE" w14:textId="5709A1FE" w:rsidR="00FB610E" w:rsidRDefault="00FB610E" w:rsidP="0052077A">
      <w:pPr>
        <w:rPr>
          <w:rFonts w:ascii="Times New Roman" w:hAnsi="Times New Roman" w:cs="Times New Roman"/>
        </w:rPr>
      </w:pPr>
    </w:p>
    <w:p w14:paraId="27987C65" w14:textId="6FB91BB2" w:rsidR="00FB610E" w:rsidRDefault="00FB610E" w:rsidP="0052077A">
      <w:pPr>
        <w:rPr>
          <w:rFonts w:ascii="Times New Roman" w:hAnsi="Times New Roman" w:cs="Times New Roman"/>
        </w:rPr>
      </w:pPr>
    </w:p>
    <w:p w14:paraId="2B686803" w14:textId="3158594F" w:rsidR="00202A52" w:rsidRDefault="00202A52" w:rsidP="0052077A">
      <w:pPr>
        <w:rPr>
          <w:rFonts w:ascii="Times New Roman" w:hAnsi="Times New Roman" w:cs="Times New Roman"/>
        </w:rPr>
      </w:pPr>
    </w:p>
    <w:p w14:paraId="25670936" w14:textId="77777777" w:rsidR="00202A52" w:rsidRDefault="00202A52" w:rsidP="0052077A">
      <w:pPr>
        <w:rPr>
          <w:rFonts w:ascii="Times New Roman" w:hAnsi="Times New Roman" w:cs="Times New Roman"/>
        </w:rPr>
      </w:pPr>
    </w:p>
    <w:p w14:paraId="72F844A2" w14:textId="6FBEE4B0" w:rsidR="00FB610E" w:rsidRDefault="00FB610E" w:rsidP="0052077A">
      <w:pPr>
        <w:rPr>
          <w:rFonts w:ascii="Times New Roman" w:hAnsi="Times New Roman" w:cs="Times New Roman"/>
        </w:rPr>
      </w:pPr>
    </w:p>
    <w:p w14:paraId="0958186C" w14:textId="77777777" w:rsidR="007F74AC" w:rsidRDefault="007F74AC" w:rsidP="0052077A">
      <w:pPr>
        <w:rPr>
          <w:rFonts w:ascii="Times New Roman" w:hAnsi="Times New Roman" w:cs="Times New Roman"/>
        </w:rPr>
      </w:pPr>
    </w:p>
    <w:p w14:paraId="1EA07DA4" w14:textId="6800FDD6" w:rsidR="00FB610E" w:rsidRDefault="00FB610E" w:rsidP="0052077A">
      <w:pPr>
        <w:rPr>
          <w:rFonts w:ascii="Times New Roman" w:hAnsi="Times New Roman" w:cs="Times New Roman"/>
        </w:rPr>
      </w:pPr>
    </w:p>
    <w:p w14:paraId="140318D8" w14:textId="4AC62954" w:rsidR="00DA531E" w:rsidRDefault="00DA531E" w:rsidP="0052077A">
      <w:pPr>
        <w:rPr>
          <w:rFonts w:ascii="Times New Roman" w:hAnsi="Times New Roman" w:cs="Times New Roman"/>
        </w:rPr>
      </w:pPr>
    </w:p>
    <w:p w14:paraId="4D00B021" w14:textId="7BFF6915" w:rsidR="00C0713A" w:rsidRDefault="00C0713A" w:rsidP="0052077A">
      <w:pPr>
        <w:rPr>
          <w:rFonts w:ascii="Times New Roman" w:hAnsi="Times New Roman" w:cs="Times New Roman"/>
        </w:rPr>
      </w:pPr>
    </w:p>
    <w:p w14:paraId="106F4690" w14:textId="77777777" w:rsidR="00017286" w:rsidRPr="00C65873" w:rsidRDefault="00017286" w:rsidP="0052077A">
      <w:pPr>
        <w:rPr>
          <w:rFonts w:ascii="Times New Roman" w:hAnsi="Times New Roman" w:cs="Times New Roman"/>
        </w:rPr>
      </w:pPr>
    </w:p>
    <w:p w14:paraId="2521FDC4" w14:textId="5489DF4C" w:rsidR="0052077A" w:rsidRPr="00C65873" w:rsidRDefault="00A17856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XIV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. Attachments </w:t>
      </w:r>
    </w:p>
    <w:p w14:paraId="241109FC" w14:textId="77777777" w:rsidR="0052077A" w:rsidRPr="00C65873" w:rsidRDefault="0052077A" w:rsidP="0052077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B8BF35" w14:textId="77777777" w:rsidR="0052077A" w:rsidRPr="00C65873" w:rsidRDefault="0052077A" w:rsidP="0052077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Attachment A. </w:t>
      </w:r>
    </w:p>
    <w:p w14:paraId="168C2E5C" w14:textId="453B4235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Results of background check for </w:t>
      </w:r>
      <w:r w:rsidR="001A680D">
        <w:rPr>
          <w:rFonts w:ascii="Times New Roman" w:eastAsia="Times New Roman" w:hAnsi="Times New Roman" w:cs="Times New Roman"/>
          <w:b/>
          <w:sz w:val="24"/>
          <w:szCs w:val="24"/>
        </w:rPr>
        <w:t>{name}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 (see attached):</w:t>
      </w:r>
    </w:p>
    <w:p w14:paraId="1ADB2FFA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DF26E0" w14:textId="77777777" w:rsidR="00202A52" w:rsidRDefault="0052077A" w:rsidP="007620A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OSBI Name Search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>NO RECORD FOUND</w:t>
      </w:r>
    </w:p>
    <w:p w14:paraId="65CC5845" w14:textId="5C2DFEC8" w:rsidR="0052077A" w:rsidRPr="00C65873" w:rsidRDefault="00202A52" w:rsidP="007620A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OSBI/FBI Fingerprint Search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NO RECORD FOUND</w:t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52077A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B632FB9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Sex Offender Registry Search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NO RECORD FOUND</w:t>
      </w:r>
    </w:p>
    <w:p w14:paraId="0B29F419" w14:textId="42B14077" w:rsidR="00566D57" w:rsidRDefault="0052077A" w:rsidP="007620A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OKDHS Child Abuse/Neglect Search: </w:t>
      </w:r>
      <w:r w:rsidR="00403458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NO RECORD FOUND</w:t>
      </w:r>
    </w:p>
    <w:p w14:paraId="2502DCA4" w14:textId="4C2BA326" w:rsidR="007620A2" w:rsidRPr="00C65873" w:rsidRDefault="007620A2" w:rsidP="007620A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CPN Child Abuse/Neglect Searc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NO RECORD FOUND</w:t>
      </w:r>
    </w:p>
    <w:p w14:paraId="2A6DAA75" w14:textId="2DFA6F83" w:rsidR="0052077A" w:rsidRPr="00C65873" w:rsidRDefault="0052077A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OK State Courts Network:             </w:t>
      </w:r>
      <w:r w:rsidR="007367F4"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       </w:t>
      </w:r>
      <w:r w:rsidR="00403458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RECORD FOUND</w:t>
      </w:r>
    </w:p>
    <w:p w14:paraId="0F894C7A" w14:textId="69F7BBAF" w:rsidR="0052077A" w:rsidRDefault="0052077A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OK District Co</w:t>
      </w:r>
      <w:r w:rsidR="007367F4"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urt Records:                   </w:t>
      </w:r>
      <w:r w:rsidR="0057327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RECORD FOUND</w:t>
      </w:r>
    </w:p>
    <w:p w14:paraId="5FE808B5" w14:textId="35AE10A3" w:rsidR="00BB0D6D" w:rsidRPr="00C65873" w:rsidRDefault="00BB0D6D" w:rsidP="00BB0D6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K Department of Corrections:           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NO RECORD FOUND</w:t>
      </w:r>
    </w:p>
    <w:p w14:paraId="2147AC54" w14:textId="77777777" w:rsidR="0052077A" w:rsidRPr="00C65873" w:rsidRDefault="0052077A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1CAC777" w14:textId="6A047AAF" w:rsidR="00573270" w:rsidRDefault="0052077A" w:rsidP="0057327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Summary of records found:</w:t>
      </w:r>
    </w:p>
    <w:p w14:paraId="1DFC7BA3" w14:textId="57A92D4B" w:rsidR="00655E92" w:rsidRDefault="00655E92" w:rsidP="009F6A1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365AD6B" w14:textId="6CB3FD07" w:rsidR="00CE4DCB" w:rsidRPr="00C65873" w:rsidRDefault="00CE4DCB" w:rsidP="009F6A1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27BD4B7" w14:textId="0EAECEAC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Results of background check for </w:t>
      </w:r>
      <w:r w:rsidR="0001023B">
        <w:rPr>
          <w:rFonts w:ascii="Times New Roman" w:eastAsia="Times New Roman" w:hAnsi="Times New Roman" w:cs="Times New Roman"/>
          <w:b/>
          <w:sz w:val="24"/>
          <w:szCs w:val="24"/>
        </w:rPr>
        <w:t>{name}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 xml:space="preserve"> (see attached):</w:t>
      </w:r>
    </w:p>
    <w:p w14:paraId="639C1A37" w14:textId="77777777" w:rsidR="0052077A" w:rsidRPr="00C65873" w:rsidRDefault="0052077A" w:rsidP="0052077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C82A51" w14:textId="77777777" w:rsidR="00202A52" w:rsidRDefault="0052077A" w:rsidP="007620A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>OSBI Name Search:</w:t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7620A2">
        <w:rPr>
          <w:rFonts w:ascii="Times New Roman" w:eastAsia="Times New Roman" w:hAnsi="Times New Roman" w:cs="Times New Roman"/>
          <w:b/>
          <w:sz w:val="24"/>
          <w:szCs w:val="24"/>
        </w:rPr>
        <w:t>NO RECORD FOUND</w:t>
      </w:r>
    </w:p>
    <w:p w14:paraId="08495046" w14:textId="1EE79FC3" w:rsidR="00403458" w:rsidRPr="00C65873" w:rsidRDefault="00202A52" w:rsidP="007620A2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OSBI/FBI Fingerprint Search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NO RECORD FOUND</w:t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03458"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F99342A" w14:textId="77777777" w:rsidR="00403458" w:rsidRPr="00C65873" w:rsidRDefault="00403458" w:rsidP="00403458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Sex Offender Registry Search:</w:t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  <w:t>NO RECORD FOUND</w:t>
      </w:r>
    </w:p>
    <w:p w14:paraId="33732BF1" w14:textId="1592D7AE" w:rsidR="00403458" w:rsidRDefault="00403458" w:rsidP="00403458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OKDHS Child Abuse/Neglect Search: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NO RECORD FOUND</w:t>
      </w:r>
    </w:p>
    <w:p w14:paraId="3D68DA6B" w14:textId="633B1106" w:rsidR="007620A2" w:rsidRDefault="007620A2" w:rsidP="00403458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CPN Child Abuse/Neglect Searc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NO RECORD FOUND</w:t>
      </w:r>
    </w:p>
    <w:p w14:paraId="6469799E" w14:textId="68854429" w:rsidR="00403458" w:rsidRPr="00C65873" w:rsidRDefault="00403458" w:rsidP="0040345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K State Courts Network:                    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RECORD FOUND</w:t>
      </w:r>
    </w:p>
    <w:p w14:paraId="5FC09F60" w14:textId="5AEC604B" w:rsidR="00403458" w:rsidRPr="00C65873" w:rsidRDefault="00403458" w:rsidP="0040345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OK District Court Records:                  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RECORD FOUND</w:t>
      </w:r>
    </w:p>
    <w:p w14:paraId="2F1A294F" w14:textId="13F4A70D" w:rsidR="00BB0D6D" w:rsidRPr="00C65873" w:rsidRDefault="00BB0D6D" w:rsidP="00BB0D6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K Department of Corrections:           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NO RECORD FOUND</w:t>
      </w:r>
    </w:p>
    <w:p w14:paraId="4EE71442" w14:textId="6AF1447E" w:rsidR="0052077A" w:rsidRPr="00C65873" w:rsidRDefault="0052077A" w:rsidP="00403458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E0B1B30" w14:textId="4BC7FEF2" w:rsidR="000C1D9B" w:rsidRPr="00C65873" w:rsidRDefault="000C1D9B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Online searches were ran using the names</w:t>
      </w:r>
      <w:r w:rsidR="0001023B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BB0D6D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7DA71630" w14:textId="77777777" w:rsidR="000C1D9B" w:rsidRPr="00C65873" w:rsidRDefault="000C1D9B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C63EE0E" w14:textId="77777777" w:rsidR="007367F4" w:rsidRPr="00C65873" w:rsidRDefault="007367F4" w:rsidP="007367F4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bCs/>
          <w:sz w:val="24"/>
          <w:szCs w:val="24"/>
        </w:rPr>
        <w:t>Summary of records found:</w:t>
      </w:r>
    </w:p>
    <w:p w14:paraId="1313FFF0" w14:textId="334FE39A" w:rsidR="0052077A" w:rsidRDefault="0052077A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08B3716" w14:textId="0C590894" w:rsidR="000358ED" w:rsidRDefault="000358ED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DE57758" w14:textId="77777777" w:rsidR="000358ED" w:rsidRPr="00C65873" w:rsidRDefault="000358ED" w:rsidP="0052077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39D1AB" w14:textId="77777777" w:rsidR="0001023B" w:rsidRDefault="0001023B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6E5BA432" w14:textId="77777777" w:rsidR="0001023B" w:rsidRDefault="0052077A" w:rsidP="00074FB7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713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ttachment B.</w:t>
      </w:r>
      <w:r w:rsidR="000102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D44387C" w14:textId="6B27BBC7" w:rsidR="0052077A" w:rsidRPr="00C65873" w:rsidRDefault="0001023B" w:rsidP="00074FB7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ersonal References</w:t>
      </w:r>
    </w:p>
    <w:p w14:paraId="0D379909" w14:textId="77777777" w:rsidR="0052077A" w:rsidRPr="00C65873" w:rsidRDefault="0052077A" w:rsidP="0052077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0393B57" w14:textId="43738545" w:rsidR="00BE2A5E" w:rsidRPr="00C65873" w:rsidRDefault="005D5CBA" w:rsidP="0001023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A total of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#</w:t>
      </w:r>
      <w:r w:rsidR="00C071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077A" w:rsidRPr="00C65873">
        <w:rPr>
          <w:rFonts w:ascii="Times New Roman" w:eastAsia="Times New Roman" w:hAnsi="Times New Roman" w:cs="Times New Roman"/>
          <w:sz w:val="24"/>
          <w:szCs w:val="24"/>
        </w:rPr>
        <w:t>personal references</w:t>
      </w:r>
      <w:r w:rsidR="00BE2A5E" w:rsidRPr="00C658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6579">
        <w:rPr>
          <w:rFonts w:ascii="Times New Roman" w:eastAsia="Times New Roman" w:hAnsi="Times New Roman" w:cs="Times New Roman"/>
          <w:sz w:val="24"/>
          <w:szCs w:val="24"/>
        </w:rPr>
        <w:t xml:space="preserve">were received in regards to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{names).</w:t>
      </w:r>
      <w:r w:rsidR="000B70DC">
        <w:rPr>
          <w:rFonts w:ascii="Times New Roman" w:eastAsia="Times New Roman" w:hAnsi="Times New Roman" w:cs="Times New Roman"/>
          <w:sz w:val="24"/>
          <w:szCs w:val="24"/>
        </w:rPr>
        <w:t>Peter</w:t>
      </w:r>
      <w:r w:rsidR="00E76579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0B70DC">
        <w:rPr>
          <w:rFonts w:ascii="Times New Roman" w:eastAsia="Times New Roman" w:hAnsi="Times New Roman" w:cs="Times New Roman"/>
          <w:sz w:val="24"/>
          <w:szCs w:val="24"/>
        </w:rPr>
        <w:t>Lily</w:t>
      </w:r>
      <w:r w:rsidR="00E76579">
        <w:rPr>
          <w:rFonts w:ascii="Times New Roman" w:eastAsia="Times New Roman" w:hAnsi="Times New Roman" w:cs="Times New Roman"/>
          <w:sz w:val="24"/>
          <w:szCs w:val="24"/>
        </w:rPr>
        <w:t>.</w:t>
      </w:r>
      <w:r w:rsidR="0052077A" w:rsidRPr="00C658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49E2">
        <w:rPr>
          <w:rFonts w:ascii="Times New Roman" w:eastAsia="Times New Roman" w:hAnsi="Times New Roman" w:cs="Times New Roman"/>
          <w:sz w:val="24"/>
          <w:szCs w:val="24"/>
        </w:rPr>
        <w:t xml:space="preserve">The full reference answers are located in the resource file.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…</w:t>
      </w:r>
    </w:p>
    <w:p w14:paraId="5A4EB9F0" w14:textId="6EA64541" w:rsidR="0052077A" w:rsidRPr="00C65873" w:rsidRDefault="0052077A" w:rsidP="005207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DCC6BEC" w14:textId="77777777" w:rsidR="0001023B" w:rsidRDefault="0001023B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4CDFD66A" w14:textId="6E7052E5" w:rsidR="0052077A" w:rsidRPr="00C65873" w:rsidRDefault="0052077A" w:rsidP="00074FB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6587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ttachment C.</w:t>
      </w:r>
      <w:r w:rsidR="0001023B">
        <w:rPr>
          <w:rFonts w:ascii="Times New Roman" w:eastAsia="Times New Roman" w:hAnsi="Times New Roman" w:cs="Times New Roman"/>
          <w:b/>
          <w:sz w:val="24"/>
          <w:szCs w:val="24"/>
        </w:rPr>
        <w:t xml:space="preserve"> Interview Notes</w:t>
      </w:r>
    </w:p>
    <w:p w14:paraId="7BBBC7D8" w14:textId="77777777" w:rsidR="00BE2A5E" w:rsidRPr="00C65873" w:rsidRDefault="00BE2A5E" w:rsidP="0052077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F2F68B" w14:textId="73E8BFBA" w:rsidR="00517FC4" w:rsidRPr="00517FC4" w:rsidRDefault="001C4159" w:rsidP="00517FC4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er interviewed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{age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 old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{name of child}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ivately in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{location}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r w:rsidR="0001023B">
        <w:rPr>
          <w:rFonts w:ascii="Times New Roman" w:eastAsia="Times New Roman" w:hAnsi="Times New Roman" w:cs="Times New Roman"/>
          <w:sz w:val="24"/>
          <w:szCs w:val="24"/>
        </w:rPr>
        <w:t>{date}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EDF2D92" w14:textId="1C589396" w:rsidR="00EB0FF0" w:rsidRPr="00C65873" w:rsidRDefault="00EB0FF0" w:rsidP="0052077A">
      <w:pPr>
        <w:rPr>
          <w:rFonts w:ascii="Times New Roman" w:hAnsi="Times New Roman" w:cs="Times New Roman"/>
        </w:rPr>
      </w:pPr>
    </w:p>
    <w:sectPr w:rsidR="00EB0FF0" w:rsidRPr="00C6587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52923" w14:textId="77777777" w:rsidR="0060487C" w:rsidRDefault="0060487C">
      <w:pPr>
        <w:spacing w:after="0" w:line="240" w:lineRule="auto"/>
      </w:pPr>
      <w:r>
        <w:separator/>
      </w:r>
    </w:p>
  </w:endnote>
  <w:endnote w:type="continuationSeparator" w:id="0">
    <w:p w14:paraId="02B7A5E6" w14:textId="77777777" w:rsidR="0060487C" w:rsidRDefault="00604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15995" w14:textId="68F41D31" w:rsidR="000B70DC" w:rsidRPr="001E4612" w:rsidRDefault="000B70DC" w:rsidP="00EB0FF0">
    <w:pPr>
      <w:pStyle w:val="Footer"/>
      <w:rPr>
        <w:rFonts w:ascii="Times New Roman" w:hAnsi="Times New Roman" w:cs="Times New Roman"/>
        <w:sz w:val="24"/>
        <w:szCs w:val="24"/>
      </w:rPr>
    </w:pPr>
    <w:r w:rsidRPr="001E4612">
      <w:rPr>
        <w:rFonts w:ascii="Times New Roman" w:hAnsi="Times New Roman" w:cs="Times New Roman"/>
        <w:sz w:val="24"/>
        <w:szCs w:val="24"/>
      </w:rPr>
      <w:t xml:space="preserve">          </w:t>
    </w:r>
    <w:r w:rsidRPr="001E4612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5131880"/>
        <w:docPartObj>
          <w:docPartGallery w:val="Page Numbers (Bottom of Page)"/>
          <w:docPartUnique/>
        </w:docPartObj>
      </w:sdtPr>
      <w:sdtEndPr/>
      <w:sdtContent>
        <w:r w:rsidRPr="001E461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E461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E461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1023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E4612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1D68BAA" w14:textId="77777777" w:rsidR="000B70DC" w:rsidRDefault="000B70DC">
    <w:pPr>
      <w:pStyle w:val="Footer"/>
    </w:pPr>
  </w:p>
  <w:p w14:paraId="1EB8A6C4" w14:textId="58385ACF" w:rsidR="000B70DC" w:rsidRPr="00F25D39" w:rsidRDefault="00F25D39">
    <w:pPr>
      <w:pStyle w:val="Foo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ab/>
    </w:r>
    <w:r w:rsidRPr="00F25D39">
      <w:rPr>
        <w:rFonts w:ascii="Times New Roman" w:hAnsi="Times New Roman" w:cs="Times New Roman"/>
        <w:sz w:val="24"/>
      </w:rPr>
      <w:t>Sample Home Stud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F832B" w14:textId="77777777" w:rsidR="0060487C" w:rsidRDefault="0060487C">
      <w:pPr>
        <w:spacing w:after="0" w:line="240" w:lineRule="auto"/>
      </w:pPr>
      <w:r>
        <w:separator/>
      </w:r>
    </w:p>
  </w:footnote>
  <w:footnote w:type="continuationSeparator" w:id="0">
    <w:p w14:paraId="64459277" w14:textId="77777777" w:rsidR="0060487C" w:rsidRDefault="00604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FB566" w14:textId="6B64B6DD" w:rsidR="000B70DC" w:rsidRDefault="000B70DC">
    <w:pPr>
      <w:pStyle w:val="Header"/>
    </w:pPr>
  </w:p>
  <w:p w14:paraId="6E4FB909" w14:textId="77777777" w:rsidR="000B70DC" w:rsidRPr="001E4612" w:rsidRDefault="000B70D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212F9"/>
    <w:multiLevelType w:val="multilevel"/>
    <w:tmpl w:val="38E03B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C25F6B"/>
    <w:multiLevelType w:val="hybridMultilevel"/>
    <w:tmpl w:val="82C8D48C"/>
    <w:lvl w:ilvl="0" w:tplc="86C2586C">
      <w:start w:val="4"/>
      <w:numFmt w:val="upperRoman"/>
      <w:lvlText w:val="%1."/>
      <w:lvlJc w:val="left"/>
      <w:pPr>
        <w:ind w:left="1080" w:hanging="720"/>
      </w:pPr>
      <w:rPr>
        <w:rFonts w:eastAsia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63AEB"/>
    <w:multiLevelType w:val="multilevel"/>
    <w:tmpl w:val="38E03B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7D3C22"/>
    <w:multiLevelType w:val="hybridMultilevel"/>
    <w:tmpl w:val="2E783276"/>
    <w:lvl w:ilvl="0" w:tplc="D53A8A4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ewMDUyMDKwsDBS0lEKTi0uzszPAykwrAUAVpbZ+ywAAAA="/>
  </w:docVars>
  <w:rsids>
    <w:rsidRoot w:val="00861DB8"/>
    <w:rsid w:val="0000022A"/>
    <w:rsid w:val="00005827"/>
    <w:rsid w:val="000070F2"/>
    <w:rsid w:val="0001023B"/>
    <w:rsid w:val="00013A02"/>
    <w:rsid w:val="000161B8"/>
    <w:rsid w:val="00017286"/>
    <w:rsid w:val="00017314"/>
    <w:rsid w:val="00021C08"/>
    <w:rsid w:val="00027131"/>
    <w:rsid w:val="000276DD"/>
    <w:rsid w:val="00027C35"/>
    <w:rsid w:val="00031866"/>
    <w:rsid w:val="00032715"/>
    <w:rsid w:val="00032E86"/>
    <w:rsid w:val="000358ED"/>
    <w:rsid w:val="000379A8"/>
    <w:rsid w:val="00044323"/>
    <w:rsid w:val="00045B2F"/>
    <w:rsid w:val="00053C97"/>
    <w:rsid w:val="000541B8"/>
    <w:rsid w:val="00055134"/>
    <w:rsid w:val="00055D1A"/>
    <w:rsid w:val="00064AF2"/>
    <w:rsid w:val="00064C64"/>
    <w:rsid w:val="0007201F"/>
    <w:rsid w:val="00072F05"/>
    <w:rsid w:val="00074FB7"/>
    <w:rsid w:val="00076685"/>
    <w:rsid w:val="00082D1C"/>
    <w:rsid w:val="0008379D"/>
    <w:rsid w:val="00087444"/>
    <w:rsid w:val="000878A5"/>
    <w:rsid w:val="00091946"/>
    <w:rsid w:val="000920B9"/>
    <w:rsid w:val="000941B1"/>
    <w:rsid w:val="000954FC"/>
    <w:rsid w:val="000A312F"/>
    <w:rsid w:val="000A5CDF"/>
    <w:rsid w:val="000A7623"/>
    <w:rsid w:val="000B0842"/>
    <w:rsid w:val="000B1DD4"/>
    <w:rsid w:val="000B6444"/>
    <w:rsid w:val="000B6C5D"/>
    <w:rsid w:val="000B70DC"/>
    <w:rsid w:val="000B7996"/>
    <w:rsid w:val="000C1482"/>
    <w:rsid w:val="000C15FF"/>
    <w:rsid w:val="000C1D9B"/>
    <w:rsid w:val="000C35EB"/>
    <w:rsid w:val="000C36B8"/>
    <w:rsid w:val="000C3807"/>
    <w:rsid w:val="000C3910"/>
    <w:rsid w:val="000C7373"/>
    <w:rsid w:val="000C7A0B"/>
    <w:rsid w:val="000C7A71"/>
    <w:rsid w:val="000E2B4B"/>
    <w:rsid w:val="000E673F"/>
    <w:rsid w:val="000F6692"/>
    <w:rsid w:val="000F6BBA"/>
    <w:rsid w:val="000F7C83"/>
    <w:rsid w:val="001051C3"/>
    <w:rsid w:val="00105FEE"/>
    <w:rsid w:val="00110151"/>
    <w:rsid w:val="00112659"/>
    <w:rsid w:val="00112AD6"/>
    <w:rsid w:val="00114636"/>
    <w:rsid w:val="001146A9"/>
    <w:rsid w:val="001166F8"/>
    <w:rsid w:val="001202C0"/>
    <w:rsid w:val="001238E0"/>
    <w:rsid w:val="0012409D"/>
    <w:rsid w:val="00125E64"/>
    <w:rsid w:val="001322E6"/>
    <w:rsid w:val="001344D5"/>
    <w:rsid w:val="00134968"/>
    <w:rsid w:val="001361B2"/>
    <w:rsid w:val="001370BB"/>
    <w:rsid w:val="001426B8"/>
    <w:rsid w:val="00144C4C"/>
    <w:rsid w:val="001475B5"/>
    <w:rsid w:val="00147762"/>
    <w:rsid w:val="00151D58"/>
    <w:rsid w:val="00153071"/>
    <w:rsid w:val="0015395E"/>
    <w:rsid w:val="001547F0"/>
    <w:rsid w:val="00156A12"/>
    <w:rsid w:val="00171182"/>
    <w:rsid w:val="0017246C"/>
    <w:rsid w:val="00181D6C"/>
    <w:rsid w:val="00182BDB"/>
    <w:rsid w:val="001842CC"/>
    <w:rsid w:val="00184A53"/>
    <w:rsid w:val="00184ED8"/>
    <w:rsid w:val="00186EF3"/>
    <w:rsid w:val="00191E8B"/>
    <w:rsid w:val="00193A90"/>
    <w:rsid w:val="00193B84"/>
    <w:rsid w:val="00194FAD"/>
    <w:rsid w:val="00195BC0"/>
    <w:rsid w:val="00196013"/>
    <w:rsid w:val="001A18CF"/>
    <w:rsid w:val="001A204C"/>
    <w:rsid w:val="001A2868"/>
    <w:rsid w:val="001A4B23"/>
    <w:rsid w:val="001A4F73"/>
    <w:rsid w:val="001A5B1D"/>
    <w:rsid w:val="001A680D"/>
    <w:rsid w:val="001B789C"/>
    <w:rsid w:val="001C4005"/>
    <w:rsid w:val="001C4159"/>
    <w:rsid w:val="001D1285"/>
    <w:rsid w:val="001D3969"/>
    <w:rsid w:val="001E00BD"/>
    <w:rsid w:val="001E10F8"/>
    <w:rsid w:val="001E2BB2"/>
    <w:rsid w:val="001E32CA"/>
    <w:rsid w:val="001E4612"/>
    <w:rsid w:val="001E6171"/>
    <w:rsid w:val="001F089E"/>
    <w:rsid w:val="001F1BEC"/>
    <w:rsid w:val="001F586E"/>
    <w:rsid w:val="001F66C3"/>
    <w:rsid w:val="001F6AA2"/>
    <w:rsid w:val="00201BAE"/>
    <w:rsid w:val="00202A52"/>
    <w:rsid w:val="002033E5"/>
    <w:rsid w:val="00210207"/>
    <w:rsid w:val="00211A8C"/>
    <w:rsid w:val="00213A6F"/>
    <w:rsid w:val="002155FE"/>
    <w:rsid w:val="0021614E"/>
    <w:rsid w:val="00216639"/>
    <w:rsid w:val="0022053B"/>
    <w:rsid w:val="00220E61"/>
    <w:rsid w:val="00223569"/>
    <w:rsid w:val="0022569A"/>
    <w:rsid w:val="002306D8"/>
    <w:rsid w:val="00232DC0"/>
    <w:rsid w:val="00237569"/>
    <w:rsid w:val="00241687"/>
    <w:rsid w:val="00243E4B"/>
    <w:rsid w:val="00244464"/>
    <w:rsid w:val="00245FA6"/>
    <w:rsid w:val="002513CB"/>
    <w:rsid w:val="00252A4D"/>
    <w:rsid w:val="00253363"/>
    <w:rsid w:val="00256DBC"/>
    <w:rsid w:val="00257DD3"/>
    <w:rsid w:val="00260A27"/>
    <w:rsid w:val="00262AD8"/>
    <w:rsid w:val="00262FB4"/>
    <w:rsid w:val="00266329"/>
    <w:rsid w:val="00266644"/>
    <w:rsid w:val="00275BA3"/>
    <w:rsid w:val="002815B5"/>
    <w:rsid w:val="00283500"/>
    <w:rsid w:val="00283CB6"/>
    <w:rsid w:val="002860DD"/>
    <w:rsid w:val="00287098"/>
    <w:rsid w:val="00290321"/>
    <w:rsid w:val="00290EBA"/>
    <w:rsid w:val="00296300"/>
    <w:rsid w:val="002A175A"/>
    <w:rsid w:val="002A1DE0"/>
    <w:rsid w:val="002A25F4"/>
    <w:rsid w:val="002B157C"/>
    <w:rsid w:val="002B49A1"/>
    <w:rsid w:val="002D1080"/>
    <w:rsid w:val="002D4DA2"/>
    <w:rsid w:val="002E284B"/>
    <w:rsid w:val="002E454F"/>
    <w:rsid w:val="002E6F92"/>
    <w:rsid w:val="002E7478"/>
    <w:rsid w:val="002F17C1"/>
    <w:rsid w:val="002F1FFB"/>
    <w:rsid w:val="002F3AD9"/>
    <w:rsid w:val="0030280A"/>
    <w:rsid w:val="00303DE1"/>
    <w:rsid w:val="00306BCB"/>
    <w:rsid w:val="00307636"/>
    <w:rsid w:val="00315B3D"/>
    <w:rsid w:val="00322E28"/>
    <w:rsid w:val="00324B1C"/>
    <w:rsid w:val="00325A05"/>
    <w:rsid w:val="00330E82"/>
    <w:rsid w:val="003326BD"/>
    <w:rsid w:val="0034229E"/>
    <w:rsid w:val="0034238E"/>
    <w:rsid w:val="0034594A"/>
    <w:rsid w:val="003504C8"/>
    <w:rsid w:val="0035372C"/>
    <w:rsid w:val="003556B5"/>
    <w:rsid w:val="00356746"/>
    <w:rsid w:val="00356F48"/>
    <w:rsid w:val="00357C4F"/>
    <w:rsid w:val="00360B0E"/>
    <w:rsid w:val="003619FE"/>
    <w:rsid w:val="003630DD"/>
    <w:rsid w:val="00363304"/>
    <w:rsid w:val="0036357D"/>
    <w:rsid w:val="00364BC6"/>
    <w:rsid w:val="00373E90"/>
    <w:rsid w:val="00375213"/>
    <w:rsid w:val="00390993"/>
    <w:rsid w:val="00391618"/>
    <w:rsid w:val="00395B3D"/>
    <w:rsid w:val="003A161B"/>
    <w:rsid w:val="003A5A5F"/>
    <w:rsid w:val="003A6011"/>
    <w:rsid w:val="003B2B99"/>
    <w:rsid w:val="003B317B"/>
    <w:rsid w:val="003B3E01"/>
    <w:rsid w:val="003B4761"/>
    <w:rsid w:val="003B5103"/>
    <w:rsid w:val="003C3E2E"/>
    <w:rsid w:val="003C4458"/>
    <w:rsid w:val="003C4E6A"/>
    <w:rsid w:val="003D100D"/>
    <w:rsid w:val="003D60E9"/>
    <w:rsid w:val="003E0959"/>
    <w:rsid w:val="003F2769"/>
    <w:rsid w:val="003F4C46"/>
    <w:rsid w:val="003F4F32"/>
    <w:rsid w:val="00400B2F"/>
    <w:rsid w:val="004017E5"/>
    <w:rsid w:val="00403458"/>
    <w:rsid w:val="00404E0F"/>
    <w:rsid w:val="00406F29"/>
    <w:rsid w:val="004106FA"/>
    <w:rsid w:val="004111AE"/>
    <w:rsid w:val="00413357"/>
    <w:rsid w:val="0041486F"/>
    <w:rsid w:val="00423948"/>
    <w:rsid w:val="00425669"/>
    <w:rsid w:val="00425E13"/>
    <w:rsid w:val="00431739"/>
    <w:rsid w:val="00435F4F"/>
    <w:rsid w:val="00436C2C"/>
    <w:rsid w:val="004434B1"/>
    <w:rsid w:val="0044460E"/>
    <w:rsid w:val="00445323"/>
    <w:rsid w:val="00446B01"/>
    <w:rsid w:val="00446F5E"/>
    <w:rsid w:val="00450A68"/>
    <w:rsid w:val="00454615"/>
    <w:rsid w:val="00455641"/>
    <w:rsid w:val="00455E12"/>
    <w:rsid w:val="00457CB6"/>
    <w:rsid w:val="00460ADE"/>
    <w:rsid w:val="00460B0D"/>
    <w:rsid w:val="004613DD"/>
    <w:rsid w:val="00473D8C"/>
    <w:rsid w:val="00477DED"/>
    <w:rsid w:val="00481C8D"/>
    <w:rsid w:val="004822FC"/>
    <w:rsid w:val="00485316"/>
    <w:rsid w:val="004854AD"/>
    <w:rsid w:val="004857F1"/>
    <w:rsid w:val="00485AB3"/>
    <w:rsid w:val="00486331"/>
    <w:rsid w:val="004A0D1C"/>
    <w:rsid w:val="004A4672"/>
    <w:rsid w:val="004A4812"/>
    <w:rsid w:val="004A6578"/>
    <w:rsid w:val="004B19CC"/>
    <w:rsid w:val="004B1EEA"/>
    <w:rsid w:val="004C0710"/>
    <w:rsid w:val="004C093D"/>
    <w:rsid w:val="004C1D3A"/>
    <w:rsid w:val="004C21A9"/>
    <w:rsid w:val="004C2B67"/>
    <w:rsid w:val="004C3F0F"/>
    <w:rsid w:val="004C4205"/>
    <w:rsid w:val="004C52D9"/>
    <w:rsid w:val="004C7D0B"/>
    <w:rsid w:val="004D1F4B"/>
    <w:rsid w:val="004D531A"/>
    <w:rsid w:val="004D7C07"/>
    <w:rsid w:val="004E3CA7"/>
    <w:rsid w:val="004E4C2F"/>
    <w:rsid w:val="004E725B"/>
    <w:rsid w:val="004E764A"/>
    <w:rsid w:val="004F1B70"/>
    <w:rsid w:val="004F1D81"/>
    <w:rsid w:val="004F2399"/>
    <w:rsid w:val="004F2A75"/>
    <w:rsid w:val="004F2E2C"/>
    <w:rsid w:val="004F5A05"/>
    <w:rsid w:val="004F6900"/>
    <w:rsid w:val="004F7DBE"/>
    <w:rsid w:val="00500EB1"/>
    <w:rsid w:val="0050639F"/>
    <w:rsid w:val="005075E5"/>
    <w:rsid w:val="00517688"/>
    <w:rsid w:val="00517FC4"/>
    <w:rsid w:val="00520153"/>
    <w:rsid w:val="0052077A"/>
    <w:rsid w:val="005207CC"/>
    <w:rsid w:val="00520A2A"/>
    <w:rsid w:val="00520B0C"/>
    <w:rsid w:val="00526BC6"/>
    <w:rsid w:val="005272C9"/>
    <w:rsid w:val="00531248"/>
    <w:rsid w:val="00531C55"/>
    <w:rsid w:val="00534993"/>
    <w:rsid w:val="005409FB"/>
    <w:rsid w:val="0054261B"/>
    <w:rsid w:val="00543499"/>
    <w:rsid w:val="005434FA"/>
    <w:rsid w:val="00543FF6"/>
    <w:rsid w:val="0054771A"/>
    <w:rsid w:val="0055585B"/>
    <w:rsid w:val="005668FD"/>
    <w:rsid w:val="00566D57"/>
    <w:rsid w:val="00573270"/>
    <w:rsid w:val="0057443F"/>
    <w:rsid w:val="00574D23"/>
    <w:rsid w:val="0057571B"/>
    <w:rsid w:val="005775AE"/>
    <w:rsid w:val="00577844"/>
    <w:rsid w:val="00591DD3"/>
    <w:rsid w:val="00592231"/>
    <w:rsid w:val="00593A2A"/>
    <w:rsid w:val="00595DEF"/>
    <w:rsid w:val="005A0898"/>
    <w:rsid w:val="005A27C5"/>
    <w:rsid w:val="005A7478"/>
    <w:rsid w:val="005B411D"/>
    <w:rsid w:val="005B5D92"/>
    <w:rsid w:val="005B74EF"/>
    <w:rsid w:val="005C2BE0"/>
    <w:rsid w:val="005C5CE7"/>
    <w:rsid w:val="005D0153"/>
    <w:rsid w:val="005D1B05"/>
    <w:rsid w:val="005D5CBA"/>
    <w:rsid w:val="005D7F63"/>
    <w:rsid w:val="005E2B50"/>
    <w:rsid w:val="005E38DF"/>
    <w:rsid w:val="005E3E66"/>
    <w:rsid w:val="005E4BA6"/>
    <w:rsid w:val="005E7878"/>
    <w:rsid w:val="005F1234"/>
    <w:rsid w:val="005F1940"/>
    <w:rsid w:val="005F541D"/>
    <w:rsid w:val="005F704D"/>
    <w:rsid w:val="00600262"/>
    <w:rsid w:val="0060188E"/>
    <w:rsid w:val="0060205C"/>
    <w:rsid w:val="00602874"/>
    <w:rsid w:val="00603FA9"/>
    <w:rsid w:val="0060487C"/>
    <w:rsid w:val="00604ACD"/>
    <w:rsid w:val="00604F8F"/>
    <w:rsid w:val="006059E8"/>
    <w:rsid w:val="00605FD3"/>
    <w:rsid w:val="00606A2D"/>
    <w:rsid w:val="00610C5C"/>
    <w:rsid w:val="0061323E"/>
    <w:rsid w:val="0061414E"/>
    <w:rsid w:val="006203ED"/>
    <w:rsid w:val="00621D6F"/>
    <w:rsid w:val="00624F01"/>
    <w:rsid w:val="00625937"/>
    <w:rsid w:val="00631C6C"/>
    <w:rsid w:val="006336D5"/>
    <w:rsid w:val="00640BBA"/>
    <w:rsid w:val="00641C3A"/>
    <w:rsid w:val="00645EFB"/>
    <w:rsid w:val="006517BD"/>
    <w:rsid w:val="006519EB"/>
    <w:rsid w:val="00655E92"/>
    <w:rsid w:val="00655FB4"/>
    <w:rsid w:val="0065709E"/>
    <w:rsid w:val="00657AC3"/>
    <w:rsid w:val="00660461"/>
    <w:rsid w:val="00660D61"/>
    <w:rsid w:val="00661D00"/>
    <w:rsid w:val="0066250D"/>
    <w:rsid w:val="00671F23"/>
    <w:rsid w:val="00672BBA"/>
    <w:rsid w:val="00675C26"/>
    <w:rsid w:val="00676F5C"/>
    <w:rsid w:val="00677C56"/>
    <w:rsid w:val="00680E3E"/>
    <w:rsid w:val="006900C4"/>
    <w:rsid w:val="00690BBD"/>
    <w:rsid w:val="00690D6D"/>
    <w:rsid w:val="00692F39"/>
    <w:rsid w:val="006930BF"/>
    <w:rsid w:val="006A0A8E"/>
    <w:rsid w:val="006A0F97"/>
    <w:rsid w:val="006A11B4"/>
    <w:rsid w:val="006A1A01"/>
    <w:rsid w:val="006A2EBF"/>
    <w:rsid w:val="006A3928"/>
    <w:rsid w:val="006A42EF"/>
    <w:rsid w:val="006B16B7"/>
    <w:rsid w:val="006B2106"/>
    <w:rsid w:val="006B2845"/>
    <w:rsid w:val="006B342A"/>
    <w:rsid w:val="006B3A75"/>
    <w:rsid w:val="006B4432"/>
    <w:rsid w:val="006B6F2D"/>
    <w:rsid w:val="006C2D16"/>
    <w:rsid w:val="006C4881"/>
    <w:rsid w:val="006C6B53"/>
    <w:rsid w:val="006D5DA6"/>
    <w:rsid w:val="006D63A1"/>
    <w:rsid w:val="006E191D"/>
    <w:rsid w:val="006E3229"/>
    <w:rsid w:val="006E695E"/>
    <w:rsid w:val="006F1304"/>
    <w:rsid w:val="006F17CA"/>
    <w:rsid w:val="006F1F8B"/>
    <w:rsid w:val="006F2A65"/>
    <w:rsid w:val="006F2C2C"/>
    <w:rsid w:val="006F38A8"/>
    <w:rsid w:val="006F41AB"/>
    <w:rsid w:val="006F49E2"/>
    <w:rsid w:val="006F73EB"/>
    <w:rsid w:val="006F7B03"/>
    <w:rsid w:val="00702161"/>
    <w:rsid w:val="0070280C"/>
    <w:rsid w:val="00703837"/>
    <w:rsid w:val="00706A28"/>
    <w:rsid w:val="0070750C"/>
    <w:rsid w:val="0071363B"/>
    <w:rsid w:val="00715626"/>
    <w:rsid w:val="007200B0"/>
    <w:rsid w:val="007240DE"/>
    <w:rsid w:val="007245C7"/>
    <w:rsid w:val="00724AB8"/>
    <w:rsid w:val="00727B46"/>
    <w:rsid w:val="007344CE"/>
    <w:rsid w:val="007349ED"/>
    <w:rsid w:val="00735B77"/>
    <w:rsid w:val="007367F4"/>
    <w:rsid w:val="00740D0D"/>
    <w:rsid w:val="00742FD1"/>
    <w:rsid w:val="00746D71"/>
    <w:rsid w:val="00747913"/>
    <w:rsid w:val="00747D9A"/>
    <w:rsid w:val="00751520"/>
    <w:rsid w:val="00760668"/>
    <w:rsid w:val="007620A2"/>
    <w:rsid w:val="007629C8"/>
    <w:rsid w:val="007705F3"/>
    <w:rsid w:val="00770C10"/>
    <w:rsid w:val="00770E2C"/>
    <w:rsid w:val="00770EB0"/>
    <w:rsid w:val="00771189"/>
    <w:rsid w:val="007719D9"/>
    <w:rsid w:val="00773FE8"/>
    <w:rsid w:val="007766BF"/>
    <w:rsid w:val="00782822"/>
    <w:rsid w:val="007831E4"/>
    <w:rsid w:val="0078369B"/>
    <w:rsid w:val="007861FD"/>
    <w:rsid w:val="007914E2"/>
    <w:rsid w:val="007919AF"/>
    <w:rsid w:val="007A0568"/>
    <w:rsid w:val="007A1787"/>
    <w:rsid w:val="007A1909"/>
    <w:rsid w:val="007A22B3"/>
    <w:rsid w:val="007A42EB"/>
    <w:rsid w:val="007A6DD9"/>
    <w:rsid w:val="007B14AB"/>
    <w:rsid w:val="007B60DC"/>
    <w:rsid w:val="007B6F41"/>
    <w:rsid w:val="007C10DD"/>
    <w:rsid w:val="007C3CD2"/>
    <w:rsid w:val="007C49F1"/>
    <w:rsid w:val="007D17E1"/>
    <w:rsid w:val="007D71C3"/>
    <w:rsid w:val="007E01D3"/>
    <w:rsid w:val="007E59C4"/>
    <w:rsid w:val="007F1CDC"/>
    <w:rsid w:val="007F3F71"/>
    <w:rsid w:val="007F4E66"/>
    <w:rsid w:val="007F74AC"/>
    <w:rsid w:val="00800A2F"/>
    <w:rsid w:val="00804DCB"/>
    <w:rsid w:val="008064CD"/>
    <w:rsid w:val="008105A4"/>
    <w:rsid w:val="008105D6"/>
    <w:rsid w:val="00812AE7"/>
    <w:rsid w:val="008208F5"/>
    <w:rsid w:val="00820D25"/>
    <w:rsid w:val="00825A7B"/>
    <w:rsid w:val="00826EFE"/>
    <w:rsid w:val="00827FB3"/>
    <w:rsid w:val="0083123D"/>
    <w:rsid w:val="00833145"/>
    <w:rsid w:val="008366A2"/>
    <w:rsid w:val="00840DD4"/>
    <w:rsid w:val="00841DBC"/>
    <w:rsid w:val="00860836"/>
    <w:rsid w:val="00861DB8"/>
    <w:rsid w:val="00862D86"/>
    <w:rsid w:val="00865B62"/>
    <w:rsid w:val="00865D1E"/>
    <w:rsid w:val="00867C27"/>
    <w:rsid w:val="00871EFD"/>
    <w:rsid w:val="00885D1A"/>
    <w:rsid w:val="00886A77"/>
    <w:rsid w:val="00887062"/>
    <w:rsid w:val="008A0DCD"/>
    <w:rsid w:val="008A1108"/>
    <w:rsid w:val="008A1177"/>
    <w:rsid w:val="008A1AB4"/>
    <w:rsid w:val="008B0817"/>
    <w:rsid w:val="008B64AF"/>
    <w:rsid w:val="008B6B77"/>
    <w:rsid w:val="008B7C62"/>
    <w:rsid w:val="008C09D7"/>
    <w:rsid w:val="008C3553"/>
    <w:rsid w:val="008C3A37"/>
    <w:rsid w:val="008C46D7"/>
    <w:rsid w:val="008C791E"/>
    <w:rsid w:val="008D235A"/>
    <w:rsid w:val="008D4A06"/>
    <w:rsid w:val="008D507E"/>
    <w:rsid w:val="008D778F"/>
    <w:rsid w:val="008E036C"/>
    <w:rsid w:val="008E586A"/>
    <w:rsid w:val="008E7201"/>
    <w:rsid w:val="008E75C4"/>
    <w:rsid w:val="008E7E54"/>
    <w:rsid w:val="008F10F0"/>
    <w:rsid w:val="008F338C"/>
    <w:rsid w:val="008F3DA2"/>
    <w:rsid w:val="009001E0"/>
    <w:rsid w:val="00900BB4"/>
    <w:rsid w:val="0090367E"/>
    <w:rsid w:val="0090515F"/>
    <w:rsid w:val="00905F81"/>
    <w:rsid w:val="00906064"/>
    <w:rsid w:val="009123DC"/>
    <w:rsid w:val="00916B84"/>
    <w:rsid w:val="009246B6"/>
    <w:rsid w:val="00926292"/>
    <w:rsid w:val="00931B14"/>
    <w:rsid w:val="00944C75"/>
    <w:rsid w:val="0095342F"/>
    <w:rsid w:val="00953B6C"/>
    <w:rsid w:val="009568F7"/>
    <w:rsid w:val="00960891"/>
    <w:rsid w:val="00965CB8"/>
    <w:rsid w:val="00970B7F"/>
    <w:rsid w:val="0097182B"/>
    <w:rsid w:val="00971945"/>
    <w:rsid w:val="00981828"/>
    <w:rsid w:val="009977B9"/>
    <w:rsid w:val="009A3376"/>
    <w:rsid w:val="009A74C1"/>
    <w:rsid w:val="009B5B5A"/>
    <w:rsid w:val="009C003C"/>
    <w:rsid w:val="009C177C"/>
    <w:rsid w:val="009C1AE8"/>
    <w:rsid w:val="009C4D85"/>
    <w:rsid w:val="009D75E1"/>
    <w:rsid w:val="009E55FC"/>
    <w:rsid w:val="009E5662"/>
    <w:rsid w:val="009F16B6"/>
    <w:rsid w:val="009F404A"/>
    <w:rsid w:val="009F4180"/>
    <w:rsid w:val="009F4C4A"/>
    <w:rsid w:val="009F6A10"/>
    <w:rsid w:val="009F6B05"/>
    <w:rsid w:val="00A003D1"/>
    <w:rsid w:val="00A028D1"/>
    <w:rsid w:val="00A031A4"/>
    <w:rsid w:val="00A03602"/>
    <w:rsid w:val="00A0363B"/>
    <w:rsid w:val="00A04446"/>
    <w:rsid w:val="00A04C70"/>
    <w:rsid w:val="00A065F6"/>
    <w:rsid w:val="00A16529"/>
    <w:rsid w:val="00A17856"/>
    <w:rsid w:val="00A17928"/>
    <w:rsid w:val="00A20633"/>
    <w:rsid w:val="00A2074E"/>
    <w:rsid w:val="00A22AF5"/>
    <w:rsid w:val="00A31D47"/>
    <w:rsid w:val="00A35ADE"/>
    <w:rsid w:val="00A37260"/>
    <w:rsid w:val="00A37F1F"/>
    <w:rsid w:val="00A40044"/>
    <w:rsid w:val="00A40968"/>
    <w:rsid w:val="00A50021"/>
    <w:rsid w:val="00A522E9"/>
    <w:rsid w:val="00A5425A"/>
    <w:rsid w:val="00A55358"/>
    <w:rsid w:val="00A602B7"/>
    <w:rsid w:val="00A645C7"/>
    <w:rsid w:val="00A64754"/>
    <w:rsid w:val="00A676EE"/>
    <w:rsid w:val="00A71586"/>
    <w:rsid w:val="00A71ACF"/>
    <w:rsid w:val="00A71D07"/>
    <w:rsid w:val="00A74A88"/>
    <w:rsid w:val="00A764FB"/>
    <w:rsid w:val="00A82A61"/>
    <w:rsid w:val="00A93865"/>
    <w:rsid w:val="00A96013"/>
    <w:rsid w:val="00A9670B"/>
    <w:rsid w:val="00A97599"/>
    <w:rsid w:val="00AA7493"/>
    <w:rsid w:val="00AB1F33"/>
    <w:rsid w:val="00AB371C"/>
    <w:rsid w:val="00AB4E3B"/>
    <w:rsid w:val="00AB5C21"/>
    <w:rsid w:val="00AC1AB0"/>
    <w:rsid w:val="00AC4CDA"/>
    <w:rsid w:val="00AD0E3E"/>
    <w:rsid w:val="00AD2665"/>
    <w:rsid w:val="00AD3D9C"/>
    <w:rsid w:val="00AD5906"/>
    <w:rsid w:val="00AE0C77"/>
    <w:rsid w:val="00AE156B"/>
    <w:rsid w:val="00AE4021"/>
    <w:rsid w:val="00AE6752"/>
    <w:rsid w:val="00AF1618"/>
    <w:rsid w:val="00AF1E40"/>
    <w:rsid w:val="00AF2847"/>
    <w:rsid w:val="00AF30AC"/>
    <w:rsid w:val="00AF319D"/>
    <w:rsid w:val="00AF6582"/>
    <w:rsid w:val="00AF76F8"/>
    <w:rsid w:val="00B038B7"/>
    <w:rsid w:val="00B04AB9"/>
    <w:rsid w:val="00B04C67"/>
    <w:rsid w:val="00B07EBB"/>
    <w:rsid w:val="00B106A3"/>
    <w:rsid w:val="00B111CC"/>
    <w:rsid w:val="00B203DD"/>
    <w:rsid w:val="00B3457D"/>
    <w:rsid w:val="00B36B55"/>
    <w:rsid w:val="00B50776"/>
    <w:rsid w:val="00B50D55"/>
    <w:rsid w:val="00B53C9D"/>
    <w:rsid w:val="00B54444"/>
    <w:rsid w:val="00B57687"/>
    <w:rsid w:val="00B608E3"/>
    <w:rsid w:val="00B61334"/>
    <w:rsid w:val="00B6157A"/>
    <w:rsid w:val="00B62F18"/>
    <w:rsid w:val="00B637B2"/>
    <w:rsid w:val="00B64800"/>
    <w:rsid w:val="00B64F39"/>
    <w:rsid w:val="00B71857"/>
    <w:rsid w:val="00B71EFD"/>
    <w:rsid w:val="00B7342B"/>
    <w:rsid w:val="00B7345C"/>
    <w:rsid w:val="00B76FCD"/>
    <w:rsid w:val="00B84245"/>
    <w:rsid w:val="00B87DEF"/>
    <w:rsid w:val="00B91011"/>
    <w:rsid w:val="00B95D13"/>
    <w:rsid w:val="00BA2DFD"/>
    <w:rsid w:val="00BA5D94"/>
    <w:rsid w:val="00BA6515"/>
    <w:rsid w:val="00BB0D6D"/>
    <w:rsid w:val="00BC010B"/>
    <w:rsid w:val="00BC0D72"/>
    <w:rsid w:val="00BC4DFE"/>
    <w:rsid w:val="00BC7DAF"/>
    <w:rsid w:val="00BD4077"/>
    <w:rsid w:val="00BE0174"/>
    <w:rsid w:val="00BE0B34"/>
    <w:rsid w:val="00BE2A5E"/>
    <w:rsid w:val="00BE2B0C"/>
    <w:rsid w:val="00BE2E7A"/>
    <w:rsid w:val="00BE31D8"/>
    <w:rsid w:val="00BE435F"/>
    <w:rsid w:val="00BE4414"/>
    <w:rsid w:val="00BE463D"/>
    <w:rsid w:val="00BE46B7"/>
    <w:rsid w:val="00BE7628"/>
    <w:rsid w:val="00BE7B8A"/>
    <w:rsid w:val="00BF0040"/>
    <w:rsid w:val="00BF3172"/>
    <w:rsid w:val="00BF5E00"/>
    <w:rsid w:val="00C06444"/>
    <w:rsid w:val="00C0713A"/>
    <w:rsid w:val="00C12A66"/>
    <w:rsid w:val="00C20D73"/>
    <w:rsid w:val="00C23891"/>
    <w:rsid w:val="00C24E2E"/>
    <w:rsid w:val="00C261D4"/>
    <w:rsid w:val="00C274AB"/>
    <w:rsid w:val="00C316A2"/>
    <w:rsid w:val="00C33D53"/>
    <w:rsid w:val="00C44B0E"/>
    <w:rsid w:val="00C452B7"/>
    <w:rsid w:val="00C53090"/>
    <w:rsid w:val="00C5520B"/>
    <w:rsid w:val="00C569A1"/>
    <w:rsid w:val="00C57A42"/>
    <w:rsid w:val="00C60261"/>
    <w:rsid w:val="00C61F75"/>
    <w:rsid w:val="00C636FF"/>
    <w:rsid w:val="00C63C37"/>
    <w:rsid w:val="00C65873"/>
    <w:rsid w:val="00C8011A"/>
    <w:rsid w:val="00C824E9"/>
    <w:rsid w:val="00C82AB5"/>
    <w:rsid w:val="00C8493F"/>
    <w:rsid w:val="00C8524C"/>
    <w:rsid w:val="00C86B8F"/>
    <w:rsid w:val="00C92EB9"/>
    <w:rsid w:val="00C93570"/>
    <w:rsid w:val="00C93EAE"/>
    <w:rsid w:val="00C95AA8"/>
    <w:rsid w:val="00C97044"/>
    <w:rsid w:val="00CA2DB8"/>
    <w:rsid w:val="00CA39B3"/>
    <w:rsid w:val="00CA3E6E"/>
    <w:rsid w:val="00CA5896"/>
    <w:rsid w:val="00CB0654"/>
    <w:rsid w:val="00CB0A44"/>
    <w:rsid w:val="00CB36F3"/>
    <w:rsid w:val="00CB480C"/>
    <w:rsid w:val="00CC2AAA"/>
    <w:rsid w:val="00CC5C68"/>
    <w:rsid w:val="00CC6F69"/>
    <w:rsid w:val="00CC771D"/>
    <w:rsid w:val="00CD181A"/>
    <w:rsid w:val="00CD2B48"/>
    <w:rsid w:val="00CE13C6"/>
    <w:rsid w:val="00CE398B"/>
    <w:rsid w:val="00CE4DCB"/>
    <w:rsid w:val="00CE69B0"/>
    <w:rsid w:val="00CF0BF3"/>
    <w:rsid w:val="00CF7940"/>
    <w:rsid w:val="00D007A3"/>
    <w:rsid w:val="00D0105D"/>
    <w:rsid w:val="00D02C09"/>
    <w:rsid w:val="00D10313"/>
    <w:rsid w:val="00D15FA3"/>
    <w:rsid w:val="00D25E2D"/>
    <w:rsid w:val="00D27F6B"/>
    <w:rsid w:val="00D311FD"/>
    <w:rsid w:val="00D343F2"/>
    <w:rsid w:val="00D40B7D"/>
    <w:rsid w:val="00D40F58"/>
    <w:rsid w:val="00D4142F"/>
    <w:rsid w:val="00D41624"/>
    <w:rsid w:val="00D45D17"/>
    <w:rsid w:val="00D500E2"/>
    <w:rsid w:val="00D51E47"/>
    <w:rsid w:val="00D52EB2"/>
    <w:rsid w:val="00D552E8"/>
    <w:rsid w:val="00D570E2"/>
    <w:rsid w:val="00D66856"/>
    <w:rsid w:val="00D7295D"/>
    <w:rsid w:val="00D742B9"/>
    <w:rsid w:val="00D761A9"/>
    <w:rsid w:val="00D77CDF"/>
    <w:rsid w:val="00D809D8"/>
    <w:rsid w:val="00D835D4"/>
    <w:rsid w:val="00D8365B"/>
    <w:rsid w:val="00D852D5"/>
    <w:rsid w:val="00D90914"/>
    <w:rsid w:val="00D92326"/>
    <w:rsid w:val="00D93941"/>
    <w:rsid w:val="00D94065"/>
    <w:rsid w:val="00D96EA3"/>
    <w:rsid w:val="00DA10AC"/>
    <w:rsid w:val="00DA410B"/>
    <w:rsid w:val="00DA4750"/>
    <w:rsid w:val="00DA531E"/>
    <w:rsid w:val="00DA570E"/>
    <w:rsid w:val="00DB11F0"/>
    <w:rsid w:val="00DB296F"/>
    <w:rsid w:val="00DB4008"/>
    <w:rsid w:val="00DB5D8B"/>
    <w:rsid w:val="00DC0492"/>
    <w:rsid w:val="00DC15BA"/>
    <w:rsid w:val="00DC32C4"/>
    <w:rsid w:val="00DC6E09"/>
    <w:rsid w:val="00DC795A"/>
    <w:rsid w:val="00DE2B9A"/>
    <w:rsid w:val="00DE4C3F"/>
    <w:rsid w:val="00DE72E5"/>
    <w:rsid w:val="00DE7C5F"/>
    <w:rsid w:val="00DF2062"/>
    <w:rsid w:val="00DF5762"/>
    <w:rsid w:val="00DF760D"/>
    <w:rsid w:val="00E01D0A"/>
    <w:rsid w:val="00E0242C"/>
    <w:rsid w:val="00E03B5D"/>
    <w:rsid w:val="00E1086C"/>
    <w:rsid w:val="00E10DA1"/>
    <w:rsid w:val="00E14661"/>
    <w:rsid w:val="00E15279"/>
    <w:rsid w:val="00E32752"/>
    <w:rsid w:val="00E33675"/>
    <w:rsid w:val="00E363DF"/>
    <w:rsid w:val="00E36842"/>
    <w:rsid w:val="00E37ADE"/>
    <w:rsid w:val="00E4006D"/>
    <w:rsid w:val="00E41316"/>
    <w:rsid w:val="00E4223A"/>
    <w:rsid w:val="00E43796"/>
    <w:rsid w:val="00E43E5E"/>
    <w:rsid w:val="00E44AC3"/>
    <w:rsid w:val="00E44D9E"/>
    <w:rsid w:val="00E56CB3"/>
    <w:rsid w:val="00E5727C"/>
    <w:rsid w:val="00E57461"/>
    <w:rsid w:val="00E60703"/>
    <w:rsid w:val="00E65EE6"/>
    <w:rsid w:val="00E66265"/>
    <w:rsid w:val="00E673B4"/>
    <w:rsid w:val="00E67E26"/>
    <w:rsid w:val="00E70BCA"/>
    <w:rsid w:val="00E7126E"/>
    <w:rsid w:val="00E76579"/>
    <w:rsid w:val="00E7680F"/>
    <w:rsid w:val="00E834CE"/>
    <w:rsid w:val="00E840B0"/>
    <w:rsid w:val="00E84366"/>
    <w:rsid w:val="00E8552E"/>
    <w:rsid w:val="00E8680F"/>
    <w:rsid w:val="00E91424"/>
    <w:rsid w:val="00E92C48"/>
    <w:rsid w:val="00E936CC"/>
    <w:rsid w:val="00E944FD"/>
    <w:rsid w:val="00EA070D"/>
    <w:rsid w:val="00EA1A41"/>
    <w:rsid w:val="00EA1BB1"/>
    <w:rsid w:val="00EA3614"/>
    <w:rsid w:val="00EA51A6"/>
    <w:rsid w:val="00EB0FF0"/>
    <w:rsid w:val="00EB119B"/>
    <w:rsid w:val="00EB3E1E"/>
    <w:rsid w:val="00EB45C4"/>
    <w:rsid w:val="00EB53C4"/>
    <w:rsid w:val="00EB576B"/>
    <w:rsid w:val="00EC07CB"/>
    <w:rsid w:val="00EC2283"/>
    <w:rsid w:val="00EC5702"/>
    <w:rsid w:val="00ED1940"/>
    <w:rsid w:val="00ED2080"/>
    <w:rsid w:val="00ED2E8E"/>
    <w:rsid w:val="00ED31C6"/>
    <w:rsid w:val="00ED324E"/>
    <w:rsid w:val="00ED39D5"/>
    <w:rsid w:val="00EE2F89"/>
    <w:rsid w:val="00EE4F58"/>
    <w:rsid w:val="00EE52C7"/>
    <w:rsid w:val="00EE67FC"/>
    <w:rsid w:val="00EF7FA2"/>
    <w:rsid w:val="00F01349"/>
    <w:rsid w:val="00F02B48"/>
    <w:rsid w:val="00F06A9E"/>
    <w:rsid w:val="00F10D11"/>
    <w:rsid w:val="00F13D90"/>
    <w:rsid w:val="00F15FD1"/>
    <w:rsid w:val="00F20060"/>
    <w:rsid w:val="00F211DF"/>
    <w:rsid w:val="00F21403"/>
    <w:rsid w:val="00F23076"/>
    <w:rsid w:val="00F2460B"/>
    <w:rsid w:val="00F258BF"/>
    <w:rsid w:val="00F25D39"/>
    <w:rsid w:val="00F261C4"/>
    <w:rsid w:val="00F26AB7"/>
    <w:rsid w:val="00F26E09"/>
    <w:rsid w:val="00F406D5"/>
    <w:rsid w:val="00F41AFC"/>
    <w:rsid w:val="00F43F8B"/>
    <w:rsid w:val="00F527F2"/>
    <w:rsid w:val="00F5339D"/>
    <w:rsid w:val="00F551B4"/>
    <w:rsid w:val="00F5546A"/>
    <w:rsid w:val="00F55FD0"/>
    <w:rsid w:val="00F56331"/>
    <w:rsid w:val="00F610BC"/>
    <w:rsid w:val="00F678BF"/>
    <w:rsid w:val="00F703FF"/>
    <w:rsid w:val="00F72EA3"/>
    <w:rsid w:val="00F76E9F"/>
    <w:rsid w:val="00F81E9C"/>
    <w:rsid w:val="00F8659D"/>
    <w:rsid w:val="00F87D3A"/>
    <w:rsid w:val="00F909AF"/>
    <w:rsid w:val="00F96581"/>
    <w:rsid w:val="00FA310E"/>
    <w:rsid w:val="00FA32EB"/>
    <w:rsid w:val="00FA79D4"/>
    <w:rsid w:val="00FA7A2C"/>
    <w:rsid w:val="00FB610E"/>
    <w:rsid w:val="00FC033B"/>
    <w:rsid w:val="00FC1283"/>
    <w:rsid w:val="00FC3B18"/>
    <w:rsid w:val="00FD04B6"/>
    <w:rsid w:val="00FD0C69"/>
    <w:rsid w:val="00FD4FE7"/>
    <w:rsid w:val="00FE3715"/>
    <w:rsid w:val="00FE4A7B"/>
    <w:rsid w:val="00FE51E2"/>
    <w:rsid w:val="00FE55E2"/>
    <w:rsid w:val="00FF2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66BF39"/>
  <w15:chartTrackingRefBased/>
  <w15:docId w15:val="{F28EDE82-1F89-4FB9-BEC1-33C3F3686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086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ialHSFooter">
    <w:name w:val="Arial HS Footer"/>
    <w:basedOn w:val="Subtitle"/>
    <w:link w:val="ArialHSFooterChar"/>
    <w:qFormat/>
    <w:rsid w:val="00592231"/>
    <w:pPr>
      <w:spacing w:line="240" w:lineRule="auto"/>
      <w:jc w:val="center"/>
    </w:pPr>
    <w:rPr>
      <w:rFonts w:ascii="Arial" w:hAnsi="Arial" w:cs="Arial"/>
      <w:noProof/>
      <w:sz w:val="24"/>
    </w:rPr>
  </w:style>
  <w:style w:type="character" w:customStyle="1" w:styleId="ArialHSFooterChar">
    <w:name w:val="Arial HS Footer Char"/>
    <w:basedOn w:val="SubtitleChar"/>
    <w:link w:val="ArialHSFooter"/>
    <w:rsid w:val="00592231"/>
    <w:rPr>
      <w:rFonts w:ascii="Arial" w:eastAsiaTheme="minorEastAsia" w:hAnsi="Arial" w:cs="Arial"/>
      <w:noProof/>
      <w:color w:val="5A5A5A" w:themeColor="text1" w:themeTint="A5"/>
      <w:spacing w:val="15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223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2231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251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3CB"/>
  </w:style>
  <w:style w:type="paragraph" w:styleId="Header">
    <w:name w:val="header"/>
    <w:basedOn w:val="Normal"/>
    <w:link w:val="HeaderChar"/>
    <w:uiPriority w:val="99"/>
    <w:unhideWhenUsed/>
    <w:rsid w:val="00E85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52E"/>
  </w:style>
  <w:style w:type="paragraph" w:styleId="BalloonText">
    <w:name w:val="Balloon Text"/>
    <w:basedOn w:val="Normal"/>
    <w:link w:val="BalloonTextChar"/>
    <w:uiPriority w:val="99"/>
    <w:semiHidden/>
    <w:unhideWhenUsed/>
    <w:rsid w:val="00144C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C4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C35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551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51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51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51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51B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379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647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1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10117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710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877020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646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9642621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07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5750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1538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14802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2057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07840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33133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00266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19708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0802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D62D21B-EEC9-4137-B79B-D8F788F3F87E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D9497-77DC-4532-860E-CA93D704C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Lowden</dc:creator>
  <cp:keywords/>
  <dc:description/>
  <cp:lastModifiedBy> </cp:lastModifiedBy>
  <cp:revision>2</cp:revision>
  <cp:lastPrinted>2019-07-18T13:49:00Z</cp:lastPrinted>
  <dcterms:created xsi:type="dcterms:W3CDTF">2021-04-01T22:00:00Z</dcterms:created>
  <dcterms:modified xsi:type="dcterms:W3CDTF">2021-04-01T22:00:00Z</dcterms:modified>
</cp:coreProperties>
</file>